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A5774AF" wp14:editId="24DBB20C">
            <wp:extent cx="952500" cy="1323975"/>
            <wp:effectExtent l="0" t="0" r="0" b="9525"/>
            <wp:docPr id="1" name="ctl00_ctl00_NestedMaster_PageContent_BasketGrid_ctl02_Thumbnail" descr="Sacred Stories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2_Thumbnail" descr="Sacred Stories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Sacred Storie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82703046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8263$12.99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95" type="#_x0000_t75" style="width:60.75pt;height:18pt" o:ole="">
            <v:imagedata r:id="rId9" o:title=""/>
          </v:shape>
          <w:control r:id="rId10" w:name="DefaultOcxName" w:shapeid="_x0000_i1195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2.99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2A215E7" wp14:editId="30DCCAD5">
            <wp:extent cx="952500" cy="1466850"/>
            <wp:effectExtent l="0" t="0" r="0" b="0"/>
            <wp:docPr id="2" name="ctl00_ctl00_NestedMaster_PageContent_BasketGrid_ctl03_Thumbnail" descr="Acts of Faith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3_Thumbnail" descr="Acts of Faith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Acts of Faith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6221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3985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94" type="#_x0000_t75" style="width:60.75pt;height:18pt" o:ole="">
            <v:imagedata r:id="rId16" o:title=""/>
          </v:shape>
          <w:control r:id="rId17" w:name="DefaultOcxName1" w:shapeid="_x0000_i1194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33EF274" wp14:editId="59A6E456">
            <wp:extent cx="952500" cy="1466850"/>
            <wp:effectExtent l="0" t="0" r="0" b="0"/>
            <wp:docPr id="3" name="ctl00_ctl00_NestedMaster_PageContent_BasketGrid_ctl04_Thumbnail" descr="Becoming More Fully Human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4_Thumbnail" descr="Becoming More Fully Human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Becoming More Fully Human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98375490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317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93" type="#_x0000_t75" style="width:60.75pt;height:18pt" o:ole="">
            <v:imagedata r:id="rId23" o:title=""/>
          </v:shape>
          <w:control r:id="rId24" w:name="DefaultOcxName2" w:shapeid="_x0000_i1193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519FEF3" wp14:editId="694C2FC5">
            <wp:extent cx="952500" cy="1485900"/>
            <wp:effectExtent l="0" t="0" r="0" b="0"/>
            <wp:docPr id="4" name="ctl00_ctl00_NestedMaster_PageContent_BasketGrid_ctl05_Thumbnail" descr="Believer Beware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5_Thumbnail" descr="Believer Beware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Believer Bewar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7739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132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92" type="#_x0000_t75" style="width:60.75pt;height:18pt" o:ole="">
            <v:imagedata r:id="rId30" o:title=""/>
          </v:shape>
          <w:control r:id="rId31" w:name="DefaultOcxName3" w:shapeid="_x0000_i1192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1594E62" wp14:editId="36EA3B4A">
            <wp:extent cx="952500" cy="1476375"/>
            <wp:effectExtent l="0" t="0" r="0" b="9525"/>
            <wp:docPr id="5" name="ctl00_ctl00_NestedMaster_PageContent_BasketGrid_ctl06_Thumbnail" descr="Children of the Same God">
              <a:hlinkClick xmlns:a="http://schemas.openxmlformats.org/drawingml/2006/main" r:id="rId3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6_Thumbnail" descr="Children of the Same God">
                      <a:hlinkClick r:id="rId3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Children of the Same God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725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004$14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91" type="#_x0000_t75" style="width:60.75pt;height:18pt" o:ole="">
            <v:imagedata r:id="rId37" o:title=""/>
          </v:shape>
          <w:control r:id="rId38" w:name="DefaultOcxName4" w:shapeid="_x0000_i1191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4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1EA68FFF" wp14:editId="73EA97E9">
            <wp:extent cx="952500" cy="1457325"/>
            <wp:effectExtent l="0" t="0" r="0" b="9525"/>
            <wp:docPr id="6" name="ctl00_ctl00_NestedMaster_PageContent_BasketGrid_ctl07_Thumbnail" descr="Enlightenment Now">
              <a:hlinkClick xmlns:a="http://schemas.openxmlformats.org/drawingml/2006/main" r:id="rId3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7_Thumbnail" descr="Enlightenment Now">
                      <a:hlinkClick r:id="rId3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4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Enlightenment Now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143111382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4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4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903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90" type="#_x0000_t75" style="width:60.75pt;height:18pt" o:ole="">
            <v:imagedata r:id="rId44" o:title=""/>
          </v:shape>
          <w:control r:id="rId45" w:name="DefaultOcxName5" w:shapeid="_x0000_i1190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4C231EA" wp14:editId="252BBA79">
            <wp:extent cx="952500" cy="1476375"/>
            <wp:effectExtent l="0" t="0" r="0" b="9525"/>
            <wp:docPr id="7" name="ctl00_ctl00_NestedMaster_PageContent_BasketGrid_ctl08_Thumbnail" descr="Reason and Reverence">
              <a:hlinkClick xmlns:a="http://schemas.openxmlformats.org/drawingml/2006/main" r:id="rId4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8_Thumbnail" descr="Reason and Reverence">
                      <a:hlinkClick r:id="rId4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4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Reason and Reverenc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518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4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5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169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9" type="#_x0000_t75" style="width:60.75pt;height:18pt" o:ole="">
            <v:imagedata r:id="rId51" o:title=""/>
          </v:shape>
          <w:control r:id="rId52" w:name="DefaultOcxName6" w:shapeid="_x0000_i1189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01785733" wp14:editId="7BDB6320">
            <wp:extent cx="952500" cy="1476375"/>
            <wp:effectExtent l="0" t="0" r="0" b="9525"/>
            <wp:docPr id="8" name="ctl00_ctl00_NestedMaster_PageContent_BasketGrid_ctl09_Thumbnail" descr="Sacred Ground">
              <a:hlinkClick xmlns:a="http://schemas.openxmlformats.org/drawingml/2006/main" r:id="rId5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09_Thumbnail" descr="Sacred Ground">
                      <a:hlinkClick r:id="rId5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5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Sacred Ground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978080707752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5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5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2900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8" type="#_x0000_t75" style="width:60.75pt;height:18pt" o:ole="">
            <v:imagedata r:id="rId58" o:title=""/>
          </v:shape>
          <w:control r:id="rId59" w:name="DefaultOcxName7" w:shapeid="_x0000_i1188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5D9491EB" wp14:editId="2ADEAA29">
            <wp:extent cx="952500" cy="1428750"/>
            <wp:effectExtent l="0" t="0" r="0" b="0"/>
            <wp:docPr id="9" name="ctl00_ctl00_NestedMaster_PageContent_BasketGrid_ctl10_Thumbnail" descr="Saving Paradise">
              <a:hlinkClick xmlns:a="http://schemas.openxmlformats.org/drawingml/2006/main" r:id="rId6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0_Thumbnail" descr="Saving Paradise">
                      <a:hlinkClick r:id="rId6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6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Saving Paradis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67543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6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6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247$29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7" type="#_x0000_t75" style="width:60.75pt;height:18pt" o:ole="">
            <v:imagedata r:id="rId65" o:title=""/>
          </v:shape>
          <w:control r:id="rId66" w:name="DefaultOcxName8" w:shapeid="_x0000_i1187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9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59A2A32" wp14:editId="06018D19">
            <wp:extent cx="952500" cy="1485900"/>
            <wp:effectExtent l="0" t="0" r="0" b="0"/>
            <wp:docPr id="10" name="ctl00_ctl00_NestedMaster_PageContent_BasketGrid_ctl11_Thumbnail" descr="The Separation of Church and State">
              <a:hlinkClick xmlns:a="http://schemas.openxmlformats.org/drawingml/2006/main" r:id="rId6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1_Thumbnail" descr="The Separation of Church and State">
                      <a:hlinkClick r:id="rId6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6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The Separation of Church and Sta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7747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7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7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290$14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6" type="#_x0000_t75" style="width:60.75pt;height:18pt" o:ole="">
            <v:imagedata r:id="rId72" o:title=""/>
          </v:shape>
          <w:control r:id="rId73" w:name="DefaultOcxName9" w:shapeid="_x0000_i1186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4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892D060" wp14:editId="32CE3A18">
            <wp:extent cx="952500" cy="1476375"/>
            <wp:effectExtent l="0" t="0" r="0" b="9525"/>
            <wp:docPr id="11" name="ctl00_ctl00_NestedMaster_PageContent_BasketGrid_ctl12_Thumbnail" descr="The Whole World Kin">
              <a:hlinkClick xmlns:a="http://schemas.openxmlformats.org/drawingml/2006/main" r:id="rId7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2_Thumbnail" descr="The Whole World Kin">
                      <a:hlinkClick r:id="rId7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7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The Whole World Kin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556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7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7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5349$12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5" type="#_x0000_t75" style="width:60.75pt;height:18pt" o:ole="">
            <v:imagedata r:id="rId79" o:title=""/>
          </v:shape>
          <w:control r:id="rId80" w:name="DefaultOcxName10" w:shapeid="_x0000_i1185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2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FB5E430" wp14:editId="5B3D3F52">
            <wp:extent cx="952500" cy="1428750"/>
            <wp:effectExtent l="0" t="0" r="0" b="0"/>
            <wp:docPr id="12" name="ctl00_ctl00_NestedMaster_PageContent_BasketGrid_ctl13_Thumbnail" descr="A Queer History of the United States">
              <a:hlinkClick xmlns:a="http://schemas.openxmlformats.org/drawingml/2006/main" r:id="rId8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3_Thumbnail" descr="A Queer History of the United States">
                      <a:hlinkClick r:id="rId8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8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A Queer History of the United State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4465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8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8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4412$20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4" type="#_x0000_t75" style="width:60.75pt;height:18pt" o:ole="">
            <v:imagedata r:id="rId86" o:title=""/>
          </v:shape>
          <w:control r:id="rId87" w:name="DefaultOcxName11" w:shapeid="_x0000_i1184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0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560B99A1" wp14:editId="5D02334E">
            <wp:extent cx="952500" cy="1428750"/>
            <wp:effectExtent l="0" t="0" r="0" b="0"/>
            <wp:docPr id="13" name="ctl00_ctl00_NestedMaster_PageContent_BasketGrid_ctl14_Thumbnail" descr="An African American and Latinx History of the United States">
              <a:hlinkClick xmlns:a="http://schemas.openxmlformats.org/drawingml/2006/main" r:id="rId8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4_Thumbnail" descr="An African American and Latinx History of the United States">
                      <a:hlinkClick r:id="rId8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9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An African American and Latinx History of the United State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593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9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9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890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3" type="#_x0000_t75" style="width:60.75pt;height:18pt" o:ole="">
            <v:imagedata r:id="rId86" o:title=""/>
          </v:shape>
          <w:control r:id="rId93" w:name="DefaultOcxName12" w:shapeid="_x0000_i1183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A723E2A" wp14:editId="31988481">
            <wp:extent cx="952500" cy="1428750"/>
            <wp:effectExtent l="0" t="0" r="0" b="0"/>
            <wp:docPr id="14" name="ctl00_ctl00_NestedMaster_PageContent_BasketGrid_ctl15_Thumbnail" descr="An Indigenous Peoples' History of the United States">
              <a:hlinkClick xmlns:a="http://schemas.openxmlformats.org/drawingml/2006/main" r:id="rId9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5_Thumbnail" descr="An Indigenous Peoples' History of the United States">
                      <a:hlinkClick r:id="rId9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9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An Indigenous Peoples' History of the United State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5783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9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9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47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2" type="#_x0000_t75" style="width:60.75pt;height:18pt" o:ole="">
            <v:imagedata r:id="rId99" o:title=""/>
          </v:shape>
          <w:control r:id="rId100" w:name="DefaultOcxName13" w:shapeid="_x0000_i1182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2DF7394" wp14:editId="0EA5E8EE">
            <wp:extent cx="952500" cy="1447800"/>
            <wp:effectExtent l="0" t="0" r="0" b="0"/>
            <wp:docPr id="15" name="ctl00_ctl00_NestedMaster_PageContent_BasketGrid_ctl16_Thumbnail" descr="Leadership">
              <a:hlinkClick xmlns:a="http://schemas.openxmlformats.org/drawingml/2006/main" r:id="rId10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6_Thumbnail" descr="Leadership">
                      <a:hlinkClick r:id="rId10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0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Leadership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47679592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0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0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97$30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1" type="#_x0000_t75" style="width:60.75pt;height:18pt" o:ole="">
            <v:imagedata r:id="rId106" o:title=""/>
          </v:shape>
          <w:control r:id="rId107" w:name="DefaultOcxName14" w:shapeid="_x0000_i1181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30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EC752EB" wp14:editId="20FCBA86">
            <wp:extent cx="952500" cy="1476375"/>
            <wp:effectExtent l="0" t="0" r="0" b="9525"/>
            <wp:docPr id="16" name="ctl00_ctl00_NestedMaster_PageContent_BasketGrid_ctl17_Thumbnail" descr="Odd Clauses">
              <a:hlinkClick xmlns:a="http://schemas.openxmlformats.org/drawingml/2006/main" r:id="rId10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7_Thumbnail" descr="Odd Clauses">
                      <a:hlinkClick r:id="rId10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1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Odd Clause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0892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1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1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4996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80" type="#_x0000_t75" style="width:60.75pt;height:18pt" o:ole="">
            <v:imagedata r:id="rId113" o:title=""/>
          </v:shape>
          <w:control r:id="rId114" w:name="DefaultOcxName15" w:shapeid="_x0000_i1180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4335236" wp14:editId="3A6F15E5">
            <wp:extent cx="952500" cy="1476375"/>
            <wp:effectExtent l="0" t="0" r="0" b="9525"/>
            <wp:docPr id="17" name="ctl00_ctl00_NestedMaster_PageContent_BasketGrid_ctl18_Thumbnail" descr="Revisiting the Empowerment Controversy">
              <a:hlinkClick xmlns:a="http://schemas.openxmlformats.org/drawingml/2006/main" r:id="rId1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8_Thumbnail" descr="Revisiting the Empowerment Controversy">
                      <a:hlinkClick r:id="rId1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1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Revisiting the Empowerment Controvers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8196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1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1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595$20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9" type="#_x0000_t75" style="width:60.75pt;height:18pt" o:ole="">
            <v:imagedata r:id="rId120" o:title=""/>
          </v:shape>
          <w:control r:id="rId121" w:name="DefaultOcxName16" w:shapeid="_x0000_i1179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0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137857B" wp14:editId="3622BFCF">
            <wp:extent cx="952500" cy="1428750"/>
            <wp:effectExtent l="0" t="0" r="0" b="0"/>
            <wp:docPr id="18" name="ctl00_ctl00_NestedMaster_PageContent_BasketGrid_ctl19_Thumbnail" descr="How Does It Feel to Be Unwanted?">
              <a:hlinkClick xmlns:a="http://schemas.openxmlformats.org/drawingml/2006/main" r:id="rId1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19_Thumbnail" descr="How Does It Feel to Be Unwanted?">
                      <a:hlinkClick r:id="rId1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2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ow Does It Feel to Be Unwanted?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7338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2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2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67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8" type="#_x0000_t75" style="width:60.75pt;height:18pt" o:ole="">
            <v:imagedata r:id="rId127" o:title=""/>
          </v:shape>
          <w:control r:id="rId128" w:name="DefaultOcxName17" w:shapeid="_x0000_i1178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C09C0E6" wp14:editId="3426F1BE">
            <wp:extent cx="952500" cy="1466850"/>
            <wp:effectExtent l="0" t="0" r="0" b="0"/>
            <wp:docPr id="19" name="ctl00_ctl00_NestedMaster_PageContent_BasketGrid_ctl20_Thumbnail" descr="Bullets into Bells">
              <a:hlinkClick xmlns:a="http://schemas.openxmlformats.org/drawingml/2006/main" r:id="rId1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0_Thumbnail" descr="Bullets into Bells">
                      <a:hlinkClick r:id="rId12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3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Bullets into Bell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9780807025581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3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3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05$15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7" type="#_x0000_t75" style="width:60.75pt;height:18pt" o:ole="">
            <v:imagedata r:id="rId134" o:title=""/>
          </v:shape>
          <w:control r:id="rId135" w:name="DefaultOcxName18" w:shapeid="_x0000_i1177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5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047886DF" wp14:editId="6568093D">
            <wp:extent cx="952500" cy="1476375"/>
            <wp:effectExtent l="0" t="0" r="0" b="9525"/>
            <wp:docPr id="20" name="ctl00_ctl00_NestedMaster_PageContent_BasketGrid_ctl21_Thumbnail" descr="Guns Don't Kill People, People Kill People">
              <a:hlinkClick xmlns:a="http://schemas.openxmlformats.org/drawingml/2006/main" r:id="rId13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1_Thumbnail" descr="Guns Don't Kill People, People Kill People">
                      <a:hlinkClick r:id="rId13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3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Guns Don't Kill People, People Kill Peopl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88845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3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4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88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6" type="#_x0000_t75" style="width:60.75pt;height:18pt" o:ole="">
            <v:imagedata r:id="rId141" o:title=""/>
          </v:shape>
          <w:control r:id="rId142" w:name="DefaultOcxName19" w:shapeid="_x0000_i1176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BB29FC5" wp14:editId="61031CA3">
            <wp:extent cx="952500" cy="1533525"/>
            <wp:effectExtent l="0" t="0" r="0" b="9525"/>
            <wp:docPr id="21" name="ctl00_ctl00_NestedMaster_PageContent_BasketGrid_ctl22_Thumbnail" descr="Superior">
              <a:hlinkClick xmlns:a="http://schemas.openxmlformats.org/drawingml/2006/main" r:id="rId14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2_Thumbnail" descr="Superior">
                      <a:hlinkClick r:id="rId14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4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Superior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7691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4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4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887$26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5" type="#_x0000_t75" style="width:60.75pt;height:18pt" o:ole="">
            <v:imagedata r:id="rId148" o:title=""/>
          </v:shape>
          <w:control r:id="rId149" w:name="DefaultOcxName20" w:shapeid="_x0000_i1175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6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4B270A4" wp14:editId="498CEE40">
            <wp:extent cx="952500" cy="1428750"/>
            <wp:effectExtent l="0" t="0" r="0" b="0"/>
            <wp:docPr id="22" name="ctl00_ctl00_NestedMaster_PageContent_BasketGrid_ctl23_Thumbnail" descr="As Long as Grass Grows">
              <a:hlinkClick xmlns:a="http://schemas.openxmlformats.org/drawingml/2006/main" r:id="rId1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3_Thumbnail" descr="As Long as Grass Grows">
                      <a:hlinkClick r:id="rId15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5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As Long as Grass Grow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7378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5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5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6884$26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4" type="#_x0000_t75" style="width:60.75pt;height:18pt" o:ole="">
            <v:imagedata r:id="rId148" o:title=""/>
          </v:shape>
          <w:control r:id="rId155" w:name="DefaultOcxName21" w:shapeid="_x0000_i1174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6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2CFE1FE" wp14:editId="7B1A25E3">
            <wp:extent cx="952500" cy="1428750"/>
            <wp:effectExtent l="0" t="0" r="0" b="0"/>
            <wp:docPr id="23" name="ctl00_ctl00_NestedMaster_PageContent_BasketGrid_ctl24_Thumbnail" descr="When God Isn't Green">
              <a:hlinkClick xmlns:a="http://schemas.openxmlformats.org/drawingml/2006/main" r:id="rId15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4_Thumbnail" descr="When God Isn't Green">
                      <a:hlinkClick r:id="rId15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5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When God Isn't Green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192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5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6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5977$20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3" type="#_x0000_t75" style="width:60.75pt;height:18pt" o:ole="">
            <v:imagedata r:id="rId161" o:title=""/>
          </v:shape>
          <w:control r:id="rId162" w:name="DefaultOcxName22" w:shapeid="_x0000_i1173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0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6E62920" wp14:editId="60A879D8">
            <wp:extent cx="952500" cy="1428750"/>
            <wp:effectExtent l="0" t="0" r="0" b="0"/>
            <wp:docPr id="24" name="ctl00_ctl00_NestedMaster_PageContent_BasketGrid_ctl25_Thumbnail" descr="Women Warriors">
              <a:hlinkClick xmlns:a="http://schemas.openxmlformats.org/drawingml/2006/main" r:id="rId16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5_Thumbnail" descr="Women Warriors">
                      <a:hlinkClick r:id="rId16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6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Women Warrior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6432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6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6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881$27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2" type="#_x0000_t75" style="width:60.75pt;height:18pt" o:ole="">
            <v:imagedata r:id="rId168" o:title=""/>
          </v:shape>
          <w:control r:id="rId169" w:name="DefaultOcxName23" w:shapeid="_x0000_i1172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7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A4EE7F1" wp14:editId="2D16FBDC">
            <wp:extent cx="952500" cy="1466850"/>
            <wp:effectExtent l="0" t="0" r="0" b="0"/>
            <wp:docPr id="25" name="ctl00_ctl00_NestedMaster_PageContent_BasketGrid_ctl26_Thumbnail" descr="When One Religion Isn't Enough">
              <a:hlinkClick xmlns:a="http://schemas.openxmlformats.org/drawingml/2006/main" r:id="rId17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6_Thumbnail" descr="When One Religion Isn't Enough">
                      <a:hlinkClick r:id="rId17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7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When One Religion Isn't Enough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91241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7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7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78$25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1" type="#_x0000_t75" style="width:60.75pt;height:18pt" o:ole="">
            <v:imagedata r:id="rId175" o:title=""/>
          </v:shape>
          <w:control r:id="rId176" w:name="DefaultOcxName24" w:shapeid="_x0000_i1171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5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0BAB743" wp14:editId="7995D229">
            <wp:extent cx="952500" cy="1428750"/>
            <wp:effectExtent l="0" t="0" r="0" b="0"/>
            <wp:docPr id="26" name="ctl00_ctl00_NestedMaster_PageContent_BasketGrid_ctl27_Thumbnail" descr="God That Could Be Real">
              <a:hlinkClick xmlns:a="http://schemas.openxmlformats.org/drawingml/2006/main" r:id="rId17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7_Thumbnail" descr="God That Could Be Real">
                      <a:hlinkClick r:id="rId17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7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God That Could Be Real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75951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8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8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73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70" type="#_x0000_t75" style="width:60.75pt;height:18pt" o:ole="">
            <v:imagedata r:id="rId182" o:title=""/>
          </v:shape>
          <w:control r:id="rId183" w:name="DefaultOcxName25" w:shapeid="_x0000_i1170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B02DE03" wp14:editId="7ED3EEA2">
            <wp:extent cx="952500" cy="1476375"/>
            <wp:effectExtent l="0" t="0" r="0" b="9525"/>
            <wp:docPr id="27" name="ctl00_ctl00_NestedMaster_PageContent_BasketGrid_ctl28_Thumbnail" descr="Liberation">
              <a:hlinkClick xmlns:a="http://schemas.openxmlformats.org/drawingml/2006/main" r:id="rId18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8_Thumbnail" descr="Liberation">
                      <a:hlinkClick r:id="rId18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8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Liberation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027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8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8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57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9" type="#_x0000_t75" style="width:60.75pt;height:18pt" o:ole="">
            <v:imagedata r:id="rId189" o:title=""/>
          </v:shape>
          <w:control r:id="rId190" w:name="DefaultOcxName26" w:shapeid="_x0000_i1169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F678FB5" wp14:editId="7DA86ECA">
            <wp:extent cx="952500" cy="1447800"/>
            <wp:effectExtent l="0" t="0" r="0" b="0"/>
            <wp:docPr id="28" name="ctl00_ctl00_NestedMaster_PageContent_BasketGrid_ctl29_Thumbnail" descr="Billionaires' Ball">
              <a:hlinkClick xmlns:a="http://schemas.openxmlformats.org/drawingml/2006/main" r:id="rId19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29_Thumbnail" descr="Billionaires' Ball">
                      <a:hlinkClick r:id="rId19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9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Billionaires' Ball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3435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19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19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4427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8" type="#_x0000_t75" style="width:60.75pt;height:18pt" o:ole="">
            <v:imagedata r:id="rId196" o:title=""/>
          </v:shape>
          <w:control r:id="rId197" w:name="DefaultOcxName27" w:shapeid="_x0000_i1168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281D76C" wp14:editId="67DBAD52">
            <wp:extent cx="952500" cy="1543050"/>
            <wp:effectExtent l="0" t="0" r="0" b="0"/>
            <wp:docPr id="29" name="ctl00_ctl00_NestedMaster_PageContent_BasketGrid_ctl30_Thumbnail" descr="Discovering Kwan Yin, Buddhist Goddess Of Compassion">
              <a:hlinkClick xmlns:a="http://schemas.openxmlformats.org/drawingml/2006/main" r:id="rId19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0_Thumbnail" descr="Discovering Kwan Yin, Buddhist Goddess Of Compassion">
                      <a:hlinkClick r:id="rId19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0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iscovering Kwan Yin, Buddhist Goddess Of Compassion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1341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0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0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5402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7" type="#_x0000_t75" style="width:60.75pt;height:18pt" o:ole="">
            <v:imagedata r:id="rId203" o:title=""/>
          </v:shape>
          <w:control r:id="rId204" w:name="DefaultOcxName28" w:shapeid="_x0000_i1167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EB8F46E" wp14:editId="4798F25B">
            <wp:extent cx="952500" cy="1428750"/>
            <wp:effectExtent l="0" t="0" r="0" b="0"/>
            <wp:docPr id="30" name="ctl00_ctl00_NestedMaster_PageContent_BasketGrid_ctl31_Thumbnail" descr="History Teaches Us to Resist">
              <a:hlinkClick xmlns:a="http://schemas.openxmlformats.org/drawingml/2006/main" r:id="rId20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1_Thumbnail" descr="History Teaches Us to Resist">
                      <a:hlinkClick r:id="rId20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0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istory Teaches Us to Resist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978080705767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0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0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878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6" type="#_x0000_t75" style="width:60.75pt;height:18pt" o:ole="">
            <v:imagedata r:id="rId210" o:title=""/>
          </v:shape>
          <w:control r:id="rId211" w:name="DefaultOcxName29" w:shapeid="_x0000_i1166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79ED5B5" wp14:editId="627CA577">
            <wp:extent cx="952500" cy="1428750"/>
            <wp:effectExtent l="0" t="0" r="0" b="0"/>
            <wp:docPr id="31" name="ctl00_ctl00_NestedMaster_PageContent_BasketGrid_ctl32_Thumbnail" descr="Interfaith Leadership">
              <a:hlinkClick xmlns:a="http://schemas.openxmlformats.org/drawingml/2006/main" r:id="rId2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2_Thumbnail" descr="Interfaith Leadership">
                      <a:hlinkClick r:id="rId2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1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Interfaith Leadership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33623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1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1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83$20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5" type="#_x0000_t75" style="width:60.75pt;height:18pt" o:ole="">
            <v:imagedata r:id="rId217" o:title=""/>
          </v:shape>
          <w:control r:id="rId218" w:name="DefaultOcxName30" w:shapeid="_x0000_i1165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0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CAD2368" wp14:editId="60DF2C79">
            <wp:extent cx="952500" cy="1476375"/>
            <wp:effectExtent l="0" t="0" r="0" b="9525"/>
            <wp:docPr id="32" name="ctl00_ctl00_NestedMaster_PageContent_BasketGrid_ctl33_Thumbnail" descr="The Blooming of the Lotus">
              <a:hlinkClick xmlns:a="http://schemas.openxmlformats.org/drawingml/2006/main" r:id="rId2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3_Thumbnail" descr="The Blooming of the Lotus">
                      <a:hlinkClick r:id="rId2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2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The Blooming of the Lotu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12383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2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2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5004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4" type="#_x0000_t75" style="width:60.75pt;height:18pt" o:ole="">
            <v:imagedata r:id="rId224" o:title=""/>
          </v:shape>
          <w:control r:id="rId225" w:name="DefaultOcxName31" w:shapeid="_x0000_i1164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055D7F6" wp14:editId="15DCA734">
            <wp:extent cx="952500" cy="1476375"/>
            <wp:effectExtent l="0" t="0" r="0" b="9525"/>
            <wp:docPr id="33" name="ctl00_ctl00_NestedMaster_PageContent_BasketGrid_ctl34_Thumbnail" descr="Undocumented">
              <a:hlinkClick xmlns:a="http://schemas.openxmlformats.org/drawingml/2006/main" r:id="rId22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4_Thumbnail" descr="Undocumented">
                      <a:hlinkClick r:id="rId22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2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Undocumented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1677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2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3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2926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3" type="#_x0000_t75" style="width:60.75pt;height:18pt" o:ole="">
            <v:imagedata r:id="rId231" o:title=""/>
          </v:shape>
          <w:control r:id="rId232" w:name="DefaultOcxName32" w:shapeid="_x0000_i1163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17FC3D9D" wp14:editId="37484AA4">
            <wp:extent cx="952500" cy="1428750"/>
            <wp:effectExtent l="0" t="0" r="0" b="0"/>
            <wp:docPr id="34" name="ctl00_ctl00_NestedMaster_PageContent_BasketGrid_ctl35_Thumbnail" descr="White Fragility">
              <a:hlinkClick xmlns:a="http://schemas.openxmlformats.org/drawingml/2006/main" r:id="rId23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5_Thumbnail" descr="White Fragility">
                      <a:hlinkClick r:id="rId23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3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White Fragilit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47415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3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3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46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2" type="#_x0000_t75" style="width:60.75pt;height:18pt" o:ole="">
            <v:imagedata r:id="rId238" o:title=""/>
          </v:shape>
          <w:control r:id="rId239" w:name="DefaultOcxName33" w:shapeid="_x0000_i1162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817547A" wp14:editId="2330E3CC">
            <wp:extent cx="952500" cy="952500"/>
            <wp:effectExtent l="0" t="0" r="0" b="0"/>
            <wp:docPr id="35" name="ctl00_ctl00_NestedMaster_PageContent_BasketGrid_ctl36_Thumbnail" descr="Goodness Gracious">
              <a:hlinkClick xmlns:a="http://schemas.openxmlformats.org/drawingml/2006/main" r:id="rId24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6_Thumbnail" descr="Goodness Gracious">
                      <a:hlinkClick r:id="rId24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4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Goodness Graciou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8325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4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4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3671$14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1" type="#_x0000_t75" style="width:60.75pt;height:18pt" o:ole="">
            <v:imagedata r:id="rId245" o:title=""/>
          </v:shape>
          <w:control r:id="rId246" w:name="DefaultOcxName34" w:shapeid="_x0000_i1161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4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67DC524" wp14:editId="31EB3EB8">
            <wp:extent cx="952500" cy="1323975"/>
            <wp:effectExtent l="0" t="0" r="0" b="9525"/>
            <wp:docPr id="36" name="ctl00_ctl00_NestedMaster_PageContent_BasketGrid_ctl37_Thumbnail" descr="Nothing Gold Can Stay">
              <a:hlinkClick xmlns:a="http://schemas.openxmlformats.org/drawingml/2006/main" r:id="rId24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7_Thumbnail" descr="Nothing Gold Can Stay">
                      <a:hlinkClick r:id="rId24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4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Nothing Gold Can Sta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7472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5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5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5133$12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60" type="#_x0000_t75" style="width:60.75pt;height:18pt" o:ole="">
            <v:imagedata r:id="rId252" o:title=""/>
          </v:shape>
          <w:control r:id="rId253" w:name="DefaultOcxName35" w:shapeid="_x0000_i1160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2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38BA3AC" wp14:editId="526F7E1B">
            <wp:extent cx="952500" cy="1466850"/>
            <wp:effectExtent l="0" t="0" r="0" b="0"/>
            <wp:docPr id="37" name="ctl00_ctl00_NestedMaster_PageContent_BasketGrid_ctl38_Thumbnail" descr="Braiding Sweetgrass">
              <a:hlinkClick xmlns:a="http://schemas.openxmlformats.org/drawingml/2006/main" r:id="rId2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8_Thumbnail" descr="Braiding Sweetgrass">
                      <a:hlinkClick r:id="rId2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5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Braiding Sweetgras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7131356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5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5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6543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9" type="#_x0000_t75" style="width:60.75pt;height:18pt" o:ole="">
            <v:imagedata r:id="rId259" o:title=""/>
          </v:shape>
          <w:control r:id="rId260" w:name="DefaultOcxName36" w:shapeid="_x0000_i1159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2BB6739" wp14:editId="5F1DF656">
            <wp:extent cx="952500" cy="1476375"/>
            <wp:effectExtent l="0" t="0" r="0" b="9525"/>
            <wp:docPr id="38" name="ctl00_ctl00_NestedMaster_PageContent_BasketGrid_ctl39_Thumbnail" descr="Centering">
              <a:hlinkClick xmlns:a="http://schemas.openxmlformats.org/drawingml/2006/main" r:id="rId26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39_Thumbnail" descr="Centering">
                      <a:hlinkClick r:id="rId26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6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Centering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7991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6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6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10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8" type="#_x0000_t75" style="width:60.75pt;height:18pt" o:ole="">
            <v:imagedata r:id="rId266" o:title=""/>
          </v:shape>
          <w:control r:id="rId267" w:name="DefaultOcxName37" w:shapeid="_x0000_i1158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DF59A15" wp14:editId="5B244AAA">
            <wp:extent cx="952500" cy="1466850"/>
            <wp:effectExtent l="0" t="0" r="0" b="0"/>
            <wp:docPr id="39" name="ctl00_ctl00_NestedMaster_PageContent_BasketGrid_ctl40_Thumbnail" descr="Decolonizing Wealth">
              <a:hlinkClick xmlns:a="http://schemas.openxmlformats.org/drawingml/2006/main" r:id="rId2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0_Thumbnail" descr="Decolonizing Wealth">
                      <a:hlinkClick r:id="rId2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7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colonizing Wealth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2309789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7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7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894$19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7" type="#_x0000_t75" style="width:60.75pt;height:18pt" o:ole="">
            <v:imagedata r:id="rId273" o:title=""/>
          </v:shape>
          <w:control r:id="rId274" w:name="DefaultOcxName38" w:shapeid="_x0000_i1157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9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00DE65E" wp14:editId="5F434A22">
            <wp:extent cx="952500" cy="1524000"/>
            <wp:effectExtent l="0" t="0" r="0" b="0"/>
            <wp:docPr id="40" name="ctl00_ctl00_NestedMaster_PageContent_BasketGrid_ctl41_Thumbnail" descr="Emergent Strategy">
              <a:hlinkClick xmlns:a="http://schemas.openxmlformats.org/drawingml/2006/main" r:id="rId27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1_Thumbnail" descr="Emergent Strategy">
                      <a:hlinkClick r:id="rId27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7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Emergent Strateg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84935260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7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7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598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6" type="#_x0000_t75" style="width:60.75pt;height:18pt" o:ole="">
            <v:imagedata r:id="rId280" o:title=""/>
          </v:shape>
          <w:control r:id="rId281" w:name="DefaultOcxName39" w:shapeid="_x0000_i1156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F352D28" wp14:editId="0CA812BB">
            <wp:extent cx="952500" cy="1466850"/>
            <wp:effectExtent l="0" t="0" r="0" b="0"/>
            <wp:docPr id="41" name="ctl00_ctl00_NestedMaster_PageContent_BasketGrid_ctl42_Thumbnail" descr="How to Be Less Stupid About Race">
              <a:hlinkClick xmlns:a="http://schemas.openxmlformats.org/drawingml/2006/main" r:id="rId28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2_Thumbnail" descr="How to Be Less Stupid About Race">
                      <a:hlinkClick r:id="rId28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8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ow to Be Less Stupid About Rac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5077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8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8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71$23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5" type="#_x0000_t75" style="width:60.75pt;height:18pt" o:ole="">
            <v:imagedata r:id="rId287" o:title=""/>
          </v:shape>
          <w:control r:id="rId288" w:name="DefaultOcxName40" w:shapeid="_x0000_i1155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3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410CEC5" wp14:editId="0D3971C6">
            <wp:extent cx="952500" cy="1466850"/>
            <wp:effectExtent l="0" t="0" r="0" b="0"/>
            <wp:docPr id="42" name="ctl00_ctl00_NestedMaster_PageContent_BasketGrid_ctl43_Thumbnail" descr="How We Fight White Supremacy">
              <a:hlinkClick xmlns:a="http://schemas.openxmlformats.org/drawingml/2006/main" r:id="rId28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3_Thumbnail" descr="How We Fight White Supremacy">
                      <a:hlinkClick r:id="rId28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9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ow We Fight White Supremac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6858849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9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29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8364$17.99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4" type="#_x0000_t75" style="width:60.75pt;height:18pt" o:ole="">
            <v:imagedata r:id="rId294" o:title=""/>
          </v:shape>
          <w:control r:id="rId295" w:name="DefaultOcxName41" w:shapeid="_x0000_i1154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7.99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3D0B3DAA" wp14:editId="5FE8D964">
            <wp:extent cx="952500" cy="1476375"/>
            <wp:effectExtent l="0" t="0" r="0" b="9525"/>
            <wp:docPr id="43" name="ctl00_ctl00_NestedMaster_PageContent_BasketGrid_ctl44_Thumbnail" descr="Justice on Earth">
              <a:hlinkClick xmlns:a="http://schemas.openxmlformats.org/drawingml/2006/main" r:id="rId29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4_Thumbnail" descr="Justice on Earth">
                      <a:hlinkClick r:id="rId29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9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Justice on Earth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813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29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0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8118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3" type="#_x0000_t75" style="width:60.75pt;height:18pt" o:ole="">
            <v:imagedata r:id="rId301" o:title=""/>
          </v:shape>
          <w:control r:id="rId302" w:name="DefaultOcxName42" w:shapeid="_x0000_i1153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2F92560" wp14:editId="55E277E6">
            <wp:extent cx="952500" cy="1476375"/>
            <wp:effectExtent l="0" t="0" r="0" b="9525"/>
            <wp:docPr id="44" name="ctl00_ctl00_NestedMaster_PageContent_BasketGrid_ctl45_Thumbnail" descr="Reclaiming Prophetic Witness">
              <a:hlinkClick xmlns:a="http://schemas.openxmlformats.org/drawingml/2006/main" r:id="rId30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5_Thumbnail" descr="Reclaiming Prophetic Witness">
                      <a:hlinkClick r:id="rId30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0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Reclaiming Prophetic Witnes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6765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0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0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7000$15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2" type="#_x0000_t75" style="width:60.75pt;height:18pt" o:ole="">
            <v:imagedata r:id="rId308" o:title=""/>
          </v:shape>
          <w:control r:id="rId309" w:name="DefaultOcxName43" w:shapeid="_x0000_i1152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5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3D7E9A1" wp14:editId="2F27D576">
            <wp:extent cx="990600" cy="1457325"/>
            <wp:effectExtent l="0" t="0" r="0" b="9525"/>
            <wp:docPr id="45" name="ctl00_ctl00_NestedMaster_PageContent_BasketGrid_ctl46_Thumbnail" descr="The Third Reconstruction">
              <a:hlinkClick xmlns:a="http://schemas.openxmlformats.org/drawingml/2006/main" r:id="rId3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6_Thumbnail" descr="The Third Reconstruction">
                      <a:hlinkClick r:id="rId3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1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The Third Reconstruction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074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1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1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527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1" type="#_x0000_t75" style="width:60.75pt;height:18pt" o:ole="">
            <v:imagedata r:id="rId315" o:title=""/>
          </v:shape>
          <w:control r:id="rId316" w:name="DefaultOcxName44" w:shapeid="_x0000_i1151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831DF8C" wp14:editId="1475972E">
            <wp:extent cx="971550" cy="1485900"/>
            <wp:effectExtent l="0" t="0" r="0" b="0"/>
            <wp:docPr id="46" name="ctl00_ctl00_NestedMaster_PageContent_BasketGrid_ctl47_Thumbnail" descr="They Take Our Jobs!">
              <a:hlinkClick xmlns:a="http://schemas.openxmlformats.org/drawingml/2006/main" r:id="rId3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7_Thumbnail" descr="They Take Our Jobs!">
                      <a:hlinkClick r:id="rId3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1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They Take Our Jobs!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57162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2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2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45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50" type="#_x0000_t75" style="width:60.75pt;height:18pt" o:ole="">
            <v:imagedata r:id="rId322" o:title=""/>
          </v:shape>
          <w:control r:id="rId323" w:name="DefaultOcxName45" w:shapeid="_x0000_i1150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0F8C2A91" wp14:editId="259D0589">
            <wp:extent cx="952500" cy="1428750"/>
            <wp:effectExtent l="0" t="0" r="0" b="0"/>
            <wp:docPr id="47" name="ctl00_ctl00_NestedMaster_PageContent_BasketGrid_ctl48_Thumbnail" descr="Unapologetic">
              <a:hlinkClick xmlns:a="http://schemas.openxmlformats.org/drawingml/2006/main" r:id="rId3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8_Thumbnail" descr="Unapologetic">
                      <a:hlinkClick r:id="rId3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2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Unapologetic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19412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2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2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766$22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9" type="#_x0000_t75" style="width:60.75pt;height:18pt" o:ole="">
            <v:imagedata r:id="rId329" o:title=""/>
          </v:shape>
          <w:control r:id="rId330" w:name="DefaultOcxName46" w:shapeid="_x0000_i1149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2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1C25153E" wp14:editId="714FCBBA">
            <wp:extent cx="952500" cy="1428750"/>
            <wp:effectExtent l="0" t="0" r="0" b="0"/>
            <wp:docPr id="48" name="ctl00_ctl00_NestedMaster_PageContent_BasketGrid_ctl49_Thumbnail" descr="We Are All Fast Food Workers Now">
              <a:hlinkClick xmlns:a="http://schemas.openxmlformats.org/drawingml/2006/main" r:id="rId33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49_Thumbnail" descr="We Are All Fast Food Workers Now">
                      <a:hlinkClick r:id="rId33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3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We Are All Fast Food Workers Now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8177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3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3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6743$1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8" type="#_x0000_t75" style="width:60.75pt;height:18pt" o:ole="">
            <v:imagedata r:id="rId336" o:title=""/>
          </v:shape>
          <w:control r:id="rId337" w:name="DefaultOcxName47" w:shapeid="_x0000_i1148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5DBDCDBE" wp14:editId="4EDA6CF0">
            <wp:extent cx="952500" cy="1466850"/>
            <wp:effectExtent l="0" t="0" r="0" b="0"/>
            <wp:docPr id="49" name="ctl00_ctl00_NestedMaster_PageContent_BasketGrid_ctl50_Thumbnail" descr="You're in the Wrong Bathroom">
              <a:hlinkClick xmlns:a="http://schemas.openxmlformats.org/drawingml/2006/main" r:id="rId3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0_Thumbnail" descr="You're in the Wrong Bathroom">
                      <a:hlinkClick r:id="rId33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4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You're in the Wrong Bathroom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3389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4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4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560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7" type="#_x0000_t75" style="width:60.75pt;height:18pt" o:ole="">
            <v:imagedata r:id="rId343" o:title=""/>
          </v:shape>
          <w:control r:id="rId344" w:name="DefaultOcxName48" w:shapeid="_x0000_i1147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C7EA3A2" wp14:editId="71B9D5D3">
            <wp:extent cx="952500" cy="1476375"/>
            <wp:effectExtent l="0" t="0" r="0" b="9525"/>
            <wp:docPr id="50" name="ctl00_ctl00_NestedMaster_PageContent_BasketGrid_ctl51_Thumbnail" descr="Cultivating Empathy">
              <a:hlinkClick xmlns:a="http://schemas.openxmlformats.org/drawingml/2006/main" r:id="rId34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1_Thumbnail" descr="Cultivating Empathy">
                      <a:hlinkClick r:id="rId34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4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Cultivating Empath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774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4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4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476$14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6" type="#_x0000_t75" style="width:60.75pt;height:18pt" o:ole="">
            <v:imagedata r:id="rId350" o:title=""/>
          </v:shape>
          <w:control r:id="rId351" w:name="DefaultOcxName49" w:shapeid="_x0000_i1146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4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52BD2D8" wp14:editId="5501BCF3">
            <wp:extent cx="952500" cy="1485900"/>
            <wp:effectExtent l="0" t="0" r="0" b="0"/>
            <wp:docPr id="51" name="ctl00_ctl00_NestedMaster_PageContent_BasketGrid_ctl52_Thumbnail" descr="How to Love a Country">
              <a:hlinkClick xmlns:a="http://schemas.openxmlformats.org/drawingml/2006/main" r:id="rId35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2_Thumbnail" descr="How to Love a Country">
                      <a:hlinkClick r:id="rId35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5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ow to Love a Country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80702591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5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5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883$18.95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5" type="#_x0000_t75" style="width:60.75pt;height:18pt" o:ole="">
            <v:imagedata r:id="rId343" o:title=""/>
          </v:shape>
          <w:control r:id="rId357" w:name="DefaultOcxName50" w:shapeid="_x0000_i1145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8.95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67988A42" wp14:editId="113A2D77">
            <wp:extent cx="952500" cy="1428750"/>
            <wp:effectExtent l="0" t="0" r="0" b="0"/>
            <wp:docPr id="52" name="ctl00_ctl00_NestedMaster_PageContent_BasketGrid_ctl53_Thumbnail" descr="Talking Across the Divide">
              <a:hlinkClick xmlns:a="http://schemas.openxmlformats.org/drawingml/2006/main" r:id="rId35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3_Thumbnail" descr="Talking Across the Divide">
                      <a:hlinkClick r:id="rId35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6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Talking Across the Divid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143132707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6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6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984$16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4" type="#_x0000_t75" style="width:60.75pt;height:18pt" o:ole="">
            <v:imagedata r:id="rId363" o:title=""/>
          </v:shape>
          <w:control r:id="rId364" w:name="DefaultOcxName51" w:shapeid="_x0000_i1144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6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403F62C6" wp14:editId="5C088A81">
            <wp:extent cx="971550" cy="1352550"/>
            <wp:effectExtent l="0" t="0" r="0" b="0"/>
            <wp:docPr id="53" name="ctl00_ctl00_NestedMaster_PageContent_BasketGrid_ctl54_Thumbnail" descr="Spilling the Light">
              <a:hlinkClick xmlns:a="http://schemas.openxmlformats.org/drawingml/2006/main" r:id="rId3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4_Thumbnail" descr="Spilling the Light">
                      <a:hlinkClick r:id="rId36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6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Spilling the Light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8394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6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6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5704$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3" type="#_x0000_t75" style="width:60.75pt;height:18pt" o:ole="">
            <v:imagedata r:id="rId370" o:title=""/>
          </v:shape>
          <w:control r:id="rId371" w:name="DefaultOcxName52" w:shapeid="_x0000_i1143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25CEAADA" wp14:editId="573ADBE2">
            <wp:extent cx="952500" cy="1333500"/>
            <wp:effectExtent l="0" t="0" r="0" b="0"/>
            <wp:docPr id="54" name="ctl00_ctl00_NestedMaster_PageContent_BasketGrid_ctl55_Thumbnail" descr="Voices from the Margins">
              <a:hlinkClick xmlns:a="http://schemas.openxmlformats.org/drawingml/2006/main" r:id="rId37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5_Thumbnail" descr="Voices from the Margins">
                      <a:hlinkClick r:id="rId37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74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Voices from the Margins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671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7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7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5316$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2" type="#_x0000_t75" style="width:60.75pt;height:18pt" o:ole="">
            <v:imagedata r:id="rId377" o:title=""/>
          </v:shape>
          <w:control r:id="rId378" w:name="DefaultOcxName53" w:shapeid="_x0000_i1142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50890A94" wp14:editId="06C8A8DE">
            <wp:extent cx="952500" cy="1333500"/>
            <wp:effectExtent l="0" t="0" r="0" b="0"/>
            <wp:docPr id="55" name="ctl00_ctl00_NestedMaster_PageContent_BasketGrid_ctl56_Thumbnail" descr="Humanist Voices in Unitarian Universalism">
              <a:hlinkClick xmlns:a="http://schemas.openxmlformats.org/drawingml/2006/main" r:id="rId37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6_Thumbnail" descr="Humanist Voices in Unitarian Universalism">
                      <a:hlinkClick r:id="rId37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81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umanist Voices in Unitarian Universalism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7830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82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83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6524$14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1" type="#_x0000_t75" style="width:60.75pt;height:18pt" o:ole="">
            <v:imagedata r:id="rId384" o:title=""/>
          </v:shape>
          <w:control r:id="rId385" w:name="DefaultOcxName54" w:shapeid="_x0000_i1141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14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06362441" wp14:editId="22386140">
            <wp:extent cx="952500" cy="1333500"/>
            <wp:effectExtent l="0" t="0" r="0" b="0"/>
            <wp:docPr id="56" name="ctl00_ctl00_NestedMaster_PageContent_BasketGrid_ctl57_Thumbnail" descr="Love Like Thunder">
              <a:hlinkClick xmlns:a="http://schemas.openxmlformats.org/drawingml/2006/main" r:id="rId38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7_Thumbnail" descr="Love Like Thunder">
                      <a:hlinkClick r:id="rId38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88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Love Like Thunder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1558968226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16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89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90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5496$8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40" type="#_x0000_t75" style="width:60.75pt;height:18pt" o:ole="">
            <v:imagedata r:id="rId391" o:title=""/>
          </v:shape>
          <w:control r:id="rId392" w:name="DefaultOcxName55" w:shapeid="_x0000_i1140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8.00</w:t>
      </w:r>
      <w:r w:rsidRPr="0050725F">
        <w:rPr>
          <w:rFonts w:ascii="Helvetica" w:eastAsia="Times New Roman" w:hAnsi="Helvetica" w:cs="Helvetica"/>
          <w:noProof/>
          <w:color w:val="3A3C73"/>
          <w:sz w:val="21"/>
          <w:szCs w:val="21"/>
        </w:rPr>
        <w:drawing>
          <wp:inline distT="0" distB="0" distL="0" distR="0" wp14:anchorId="7C0AF569" wp14:editId="01F3F17F">
            <wp:extent cx="952500" cy="1438275"/>
            <wp:effectExtent l="0" t="0" r="0" b="9525"/>
            <wp:docPr id="57" name="ctl00_ctl00_NestedMaster_PageContent_BasketGrid_ctl58_Thumbnail" descr="How to Be an Antiracist">
              <a:hlinkClick xmlns:a="http://schemas.openxmlformats.org/drawingml/2006/main" r:id="rId39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tl00_ctl00_NestedMaster_PageContent_BasketGrid_ctl58_Thumbnail" descr="How to Be an Antiracist">
                      <a:hlinkClick r:id="rId39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95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How to Be an Antiracist</w:t>
        </w:r>
      </w:hyperlink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9780525509288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Item Added on 8/21/2019</w:t>
      </w:r>
    </w:p>
    <w:p w:rsidR="0050725F" w:rsidRPr="0050725F" w:rsidRDefault="0050725F" w:rsidP="0050725F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hyperlink r:id="rId396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Move to wishlist</w:t>
        </w:r>
      </w:hyperlink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hyperlink r:id="rId397" w:history="1">
        <w:r w:rsidRPr="0050725F">
          <w:rPr>
            <w:rFonts w:ascii="Helvetica" w:eastAsia="Times New Roman" w:hAnsi="Helvetica" w:cs="Helvetica"/>
            <w:color w:val="3A3C73"/>
            <w:sz w:val="21"/>
            <w:szCs w:val="21"/>
          </w:rPr>
          <w:t>Delete</w:t>
        </w:r>
      </w:hyperlink>
    </w:p>
    <w:p w:rsidR="007F7B7C" w:rsidRDefault="0050725F" w:rsidP="0050725F"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8340$27.00</w: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object w:dxaOrig="1440" w:dyaOrig="1440">
          <v:shape id="_x0000_i1139" type="#_x0000_t75" style="width:60.75pt;height:18pt" o:ole="">
            <v:imagedata r:id="rId398" o:title=""/>
          </v:shape>
          <w:control r:id="rId399" w:name="DefaultOcxName56" w:shapeid="_x0000_i1139"/>
        </w:object>
      </w:r>
      <w:r w:rsidRPr="0050725F">
        <w:rPr>
          <w:rFonts w:ascii="Helvetica" w:eastAsia="Times New Roman" w:hAnsi="Helvetica" w:cs="Helvetica"/>
          <w:color w:val="333333"/>
          <w:sz w:val="21"/>
          <w:szCs w:val="21"/>
        </w:rPr>
        <w:t>$27.00    </w:t>
      </w:r>
      <w:r w:rsidRPr="0050725F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Subtotal:$1,013.53</w:t>
      </w:r>
      <w:bookmarkStart w:id="0" w:name="_GoBack"/>
      <w:bookmarkEnd w:id="0"/>
    </w:p>
    <w:sectPr w:rsidR="007F7B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NzM1szQxMbYwNTVX0lEKTi0uzszPAykwrAUAO0mIZiwAAAA="/>
  </w:docVars>
  <w:rsids>
    <w:rsidRoot w:val="0050725F"/>
    <w:rsid w:val="0050725F"/>
    <w:rsid w:val="007F7B7C"/>
    <w:rsid w:val="00862555"/>
    <w:rsid w:val="008D2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D5686B-142C-4084-B582-66F69D62F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FF7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FF7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FF7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FF7"/>
    <w:rPr>
      <w:rFonts w:ascii="Century Gothic" w:eastAsiaTheme="majorEastAsia" w:hAnsi="Century Gothic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FF7"/>
    <w:rPr>
      <w:rFonts w:ascii="Century Gothic" w:eastAsiaTheme="majorEastAsia" w:hAnsi="Century Gothic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D2FF7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FF7"/>
    <w:rPr>
      <w:rFonts w:ascii="Century Gothic" w:eastAsiaTheme="majorEastAsia" w:hAnsi="Century Gothic" w:cstheme="majorBidi"/>
      <w:color w:val="4472C4" w:themeColor="accen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FF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2FF7"/>
    <w:rPr>
      <w:rFonts w:ascii="Century Gothic" w:eastAsiaTheme="minorEastAsia" w:hAnsi="Century Gothic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8D2FF7"/>
    <w:rPr>
      <w:rFonts w:ascii="Century Gothic" w:hAnsi="Century Gothic"/>
      <w:i/>
      <w:iCs/>
      <w:color w:val="404040" w:themeColor="text1" w:themeTint="BF"/>
    </w:rPr>
  </w:style>
  <w:style w:type="numbering" w:customStyle="1" w:styleId="NoList1">
    <w:name w:val="No List1"/>
    <w:next w:val="NoList"/>
    <w:uiPriority w:val="99"/>
    <w:semiHidden/>
    <w:unhideWhenUsed/>
    <w:rsid w:val="0050725F"/>
  </w:style>
  <w:style w:type="paragraph" w:customStyle="1" w:styleId="msonormal0">
    <w:name w:val="msonormal"/>
    <w:basedOn w:val="Normal"/>
    <w:rsid w:val="005072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0725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0725F"/>
    <w:rPr>
      <w:color w:val="800080"/>
      <w:u w:val="single"/>
    </w:rPr>
  </w:style>
  <w:style w:type="character" w:customStyle="1" w:styleId="footable-toggle">
    <w:name w:val="footable-toggle"/>
    <w:basedOn w:val="DefaultParagraphFont"/>
    <w:rsid w:val="0050725F"/>
  </w:style>
  <w:style w:type="character" w:customStyle="1" w:styleId="fieldheader">
    <w:name w:val="fieldheader"/>
    <w:basedOn w:val="DefaultParagraphFont"/>
    <w:rsid w:val="00507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91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4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2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5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5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9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3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5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8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5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5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8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5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9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uuabookstore.org/Revisiting-the-Empowerment-Controversy-P18363.aspx?ItemId=478545" TargetMode="External"/><Relationship Id="rId299" Type="http://schemas.openxmlformats.org/officeDocument/2006/relationships/hyperlink" Target="javascript:__doPostBack('ctl00$ctl00$NestedMaster$PageContent$BasketGrid$ctl44$SaveItemButton','')" TargetMode="External"/><Relationship Id="rId21" Type="http://schemas.openxmlformats.org/officeDocument/2006/relationships/hyperlink" Target="javascript:__doPostBack('ctl00$ctl00$NestedMaster$PageContent$BasketGrid$ctl04$SaveItemButton','')" TargetMode="External"/><Relationship Id="rId63" Type="http://schemas.openxmlformats.org/officeDocument/2006/relationships/hyperlink" Target="javascript:__doPostBack('ctl00$ctl00$NestedMaster$PageContent$BasketGrid$ctl10$SaveItemButton','')" TargetMode="External"/><Relationship Id="rId159" Type="http://schemas.openxmlformats.org/officeDocument/2006/relationships/hyperlink" Target="javascript:__doPostBack('ctl00$ctl00$NestedMaster$PageContent$BasketGrid$ctl24$SaveItemButton','')" TargetMode="External"/><Relationship Id="rId324" Type="http://schemas.openxmlformats.org/officeDocument/2006/relationships/hyperlink" Target="https://www.uuabookstore.org/Unapologetic-P18386.aspx?ItemId=478575" TargetMode="External"/><Relationship Id="rId366" Type="http://schemas.openxmlformats.org/officeDocument/2006/relationships/image" Target="media/image102.jpeg"/><Relationship Id="rId170" Type="http://schemas.openxmlformats.org/officeDocument/2006/relationships/hyperlink" Target="https://www.uuabookstore.org/When-One-Religion-Isnt-Enough-P18400.aspx?ItemId=478553" TargetMode="External"/><Relationship Id="rId226" Type="http://schemas.openxmlformats.org/officeDocument/2006/relationships/hyperlink" Target="https://www.uuabookstore.org/Undocumented-P17469.aspx?ItemId=478561" TargetMode="External"/><Relationship Id="rId107" Type="http://schemas.openxmlformats.org/officeDocument/2006/relationships/control" Target="activeX/activeX15.xml"/><Relationship Id="rId268" Type="http://schemas.openxmlformats.org/officeDocument/2006/relationships/hyperlink" Target="https://www.uuabookstore.org/Decolonizing-Wealth-P18512.aspx?ItemId=478567" TargetMode="External"/><Relationship Id="rId289" Type="http://schemas.openxmlformats.org/officeDocument/2006/relationships/hyperlink" Target="https://www.uuabookstore.org/How-We-Fight-White-Supremacy-P18513.aspx?ItemId=478570" TargetMode="External"/><Relationship Id="rId11" Type="http://schemas.openxmlformats.org/officeDocument/2006/relationships/hyperlink" Target="https://www.uuabookstore.org/Acts-of-Faith-P18437.aspx?ItemId=478529" TargetMode="External"/><Relationship Id="rId32" Type="http://schemas.openxmlformats.org/officeDocument/2006/relationships/hyperlink" Target="https://www.uuabookstore.org/Children-of-the-Same-God-P17382.aspx?ItemId=478532" TargetMode="External"/><Relationship Id="rId53" Type="http://schemas.openxmlformats.org/officeDocument/2006/relationships/hyperlink" Target="https://www.uuabookstore.org/Sacred-Ground-P17840.aspx?ItemId=478536" TargetMode="External"/><Relationship Id="rId74" Type="http://schemas.openxmlformats.org/officeDocument/2006/relationships/hyperlink" Target="https://www.uuabookstore.org/The-Whole-World-Kin-P17068.aspx?ItemId=478539" TargetMode="External"/><Relationship Id="rId128" Type="http://schemas.openxmlformats.org/officeDocument/2006/relationships/control" Target="activeX/activeX18.xml"/><Relationship Id="rId149" Type="http://schemas.openxmlformats.org/officeDocument/2006/relationships/control" Target="activeX/activeX21.xml"/><Relationship Id="rId314" Type="http://schemas.openxmlformats.org/officeDocument/2006/relationships/hyperlink" Target="javascript:__doPostBack('ctl00$ctl00$NestedMaster$PageContent$BasketGrid$ctl46$DeleteItemButton','')" TargetMode="External"/><Relationship Id="rId335" Type="http://schemas.openxmlformats.org/officeDocument/2006/relationships/hyperlink" Target="javascript:__doPostBack('ctl00$ctl00$NestedMaster$PageContent$BasketGrid$ctl49$DeleteItemButton','')" TargetMode="External"/><Relationship Id="rId356" Type="http://schemas.openxmlformats.org/officeDocument/2006/relationships/hyperlink" Target="javascript:__doPostBack('ctl00$ctl00$NestedMaster$PageContent$BasketGrid$ctl52$DeleteItemButton','')" TargetMode="External"/><Relationship Id="rId377" Type="http://schemas.openxmlformats.org/officeDocument/2006/relationships/image" Target="media/image105.wmf"/><Relationship Id="rId398" Type="http://schemas.openxmlformats.org/officeDocument/2006/relationships/image" Target="media/image111.wmf"/><Relationship Id="rId5" Type="http://schemas.openxmlformats.org/officeDocument/2006/relationships/image" Target="media/image1.jpeg"/><Relationship Id="rId95" Type="http://schemas.openxmlformats.org/officeDocument/2006/relationships/image" Target="media/image26.jpeg"/><Relationship Id="rId160" Type="http://schemas.openxmlformats.org/officeDocument/2006/relationships/hyperlink" Target="javascript:__doPostBack('ctl00$ctl00$NestedMaster$PageContent$BasketGrid$ctl24$DeleteItemButton','')" TargetMode="External"/><Relationship Id="rId181" Type="http://schemas.openxmlformats.org/officeDocument/2006/relationships/hyperlink" Target="javascript:__doPostBack('ctl00$ctl00$NestedMaster$PageContent$BasketGrid$ctl27$DeleteItemButton','')" TargetMode="External"/><Relationship Id="rId216" Type="http://schemas.openxmlformats.org/officeDocument/2006/relationships/hyperlink" Target="javascript:__doPostBack('ctl00$ctl00$NestedMaster$PageContent$BasketGrid$ctl32$DeleteItemButton','')" TargetMode="External"/><Relationship Id="rId237" Type="http://schemas.openxmlformats.org/officeDocument/2006/relationships/hyperlink" Target="javascript:__doPostBack('ctl00$ctl00$NestedMaster$PageContent$BasketGrid$ctl35$DeleteItemButton','')" TargetMode="External"/><Relationship Id="rId258" Type="http://schemas.openxmlformats.org/officeDocument/2006/relationships/hyperlink" Target="javascript:__doPostBack('ctl00$ctl00$NestedMaster$PageContent$BasketGrid$ctl38$DeleteItemButton','')" TargetMode="External"/><Relationship Id="rId279" Type="http://schemas.openxmlformats.org/officeDocument/2006/relationships/hyperlink" Target="javascript:__doPostBack('ctl00$ctl00$NestedMaster$PageContent$BasketGrid$ctl41$DeleteItemButton','')" TargetMode="External"/><Relationship Id="rId22" Type="http://schemas.openxmlformats.org/officeDocument/2006/relationships/hyperlink" Target="javascript:__doPostBack('ctl00$ctl00$NestedMaster$PageContent$BasketGrid$ctl04$DeleteItemButton','')" TargetMode="External"/><Relationship Id="rId43" Type="http://schemas.openxmlformats.org/officeDocument/2006/relationships/hyperlink" Target="javascript:__doPostBack('ctl00$ctl00$NestedMaster$PageContent$BasketGrid$ctl07$DeleteItemButton','')" TargetMode="External"/><Relationship Id="rId64" Type="http://schemas.openxmlformats.org/officeDocument/2006/relationships/hyperlink" Target="javascript:__doPostBack('ctl00$ctl00$NestedMaster$PageContent$BasketGrid$ctl10$DeleteItemButton','')" TargetMode="External"/><Relationship Id="rId118" Type="http://schemas.openxmlformats.org/officeDocument/2006/relationships/hyperlink" Target="javascript:__doPostBack('ctl00$ctl00$NestedMaster$PageContent$BasketGrid$ctl18$SaveItemButton','')" TargetMode="External"/><Relationship Id="rId139" Type="http://schemas.openxmlformats.org/officeDocument/2006/relationships/hyperlink" Target="javascript:__doPostBack('ctl00$ctl00$NestedMaster$PageContent$BasketGrid$ctl21$SaveItemButton','')" TargetMode="External"/><Relationship Id="rId290" Type="http://schemas.openxmlformats.org/officeDocument/2006/relationships/image" Target="media/image81.jpeg"/><Relationship Id="rId304" Type="http://schemas.openxmlformats.org/officeDocument/2006/relationships/image" Target="media/image85.jpeg"/><Relationship Id="rId325" Type="http://schemas.openxmlformats.org/officeDocument/2006/relationships/image" Target="media/image91.jpeg"/><Relationship Id="rId346" Type="http://schemas.openxmlformats.org/officeDocument/2006/relationships/image" Target="media/image97.jpeg"/><Relationship Id="rId367" Type="http://schemas.openxmlformats.org/officeDocument/2006/relationships/hyperlink" Target="https://www.uuabookstore.org/Spilling-the-Light-P18511.aspx?ItemId=478593" TargetMode="External"/><Relationship Id="rId388" Type="http://schemas.openxmlformats.org/officeDocument/2006/relationships/hyperlink" Target="https://www.uuabookstore.org/Love-Like-Thunder-P18367.aspx?ItemId=478596" TargetMode="External"/><Relationship Id="rId85" Type="http://schemas.openxmlformats.org/officeDocument/2006/relationships/hyperlink" Target="javascript:__doPostBack('ctl00$ctl00$NestedMaster$PageContent$BasketGrid$ctl13$DeleteItemButton','')" TargetMode="External"/><Relationship Id="rId150" Type="http://schemas.openxmlformats.org/officeDocument/2006/relationships/hyperlink" Target="https://www.uuabookstore.org/As-Long-as-Grass-Grows-P18476.aspx?ItemId=478550" TargetMode="External"/><Relationship Id="rId171" Type="http://schemas.openxmlformats.org/officeDocument/2006/relationships/image" Target="media/image47.jpeg"/><Relationship Id="rId192" Type="http://schemas.openxmlformats.org/officeDocument/2006/relationships/image" Target="media/image53.jpeg"/><Relationship Id="rId206" Type="http://schemas.openxmlformats.org/officeDocument/2006/relationships/image" Target="media/image57.jpeg"/><Relationship Id="rId227" Type="http://schemas.openxmlformats.org/officeDocument/2006/relationships/image" Target="media/image63.jpeg"/><Relationship Id="rId248" Type="http://schemas.openxmlformats.org/officeDocument/2006/relationships/image" Target="media/image69.jpeg"/><Relationship Id="rId269" Type="http://schemas.openxmlformats.org/officeDocument/2006/relationships/image" Target="media/image75.jpeg"/><Relationship Id="rId12" Type="http://schemas.openxmlformats.org/officeDocument/2006/relationships/image" Target="media/image3.jpeg"/><Relationship Id="rId33" Type="http://schemas.openxmlformats.org/officeDocument/2006/relationships/image" Target="media/image9.jpeg"/><Relationship Id="rId108" Type="http://schemas.openxmlformats.org/officeDocument/2006/relationships/hyperlink" Target="https://www.uuabookstore.org/Odd-Clauses-P17341.aspx?ItemId=478544" TargetMode="External"/><Relationship Id="rId129" Type="http://schemas.openxmlformats.org/officeDocument/2006/relationships/hyperlink" Target="https://www.uuabookstore.org/Bullets-into-Bells-P18233.aspx?ItemId=478547" TargetMode="External"/><Relationship Id="rId280" Type="http://schemas.openxmlformats.org/officeDocument/2006/relationships/image" Target="media/image78.wmf"/><Relationship Id="rId315" Type="http://schemas.openxmlformats.org/officeDocument/2006/relationships/image" Target="media/image88.wmf"/><Relationship Id="rId336" Type="http://schemas.openxmlformats.org/officeDocument/2006/relationships/image" Target="media/image94.wmf"/><Relationship Id="rId357" Type="http://schemas.openxmlformats.org/officeDocument/2006/relationships/control" Target="activeX/activeX51.xml"/><Relationship Id="rId54" Type="http://schemas.openxmlformats.org/officeDocument/2006/relationships/image" Target="media/image15.jpeg"/><Relationship Id="rId75" Type="http://schemas.openxmlformats.org/officeDocument/2006/relationships/image" Target="media/image21.jpeg"/><Relationship Id="rId96" Type="http://schemas.openxmlformats.org/officeDocument/2006/relationships/hyperlink" Target="https://www.uuabookstore.org/An-Indigenous-Peoples-History-of-the-United-States-P17699.aspx?ItemId=478542" TargetMode="External"/><Relationship Id="rId140" Type="http://schemas.openxmlformats.org/officeDocument/2006/relationships/hyperlink" Target="javascript:__doPostBack('ctl00$ctl00$NestedMaster$PageContent$BasketGrid$ctl21$DeleteItemButton','')" TargetMode="External"/><Relationship Id="rId161" Type="http://schemas.openxmlformats.org/officeDocument/2006/relationships/image" Target="media/image44.wmf"/><Relationship Id="rId182" Type="http://schemas.openxmlformats.org/officeDocument/2006/relationships/image" Target="media/image50.wmf"/><Relationship Id="rId217" Type="http://schemas.openxmlformats.org/officeDocument/2006/relationships/image" Target="media/image60.wmf"/><Relationship Id="rId378" Type="http://schemas.openxmlformats.org/officeDocument/2006/relationships/control" Target="activeX/activeX54.xml"/><Relationship Id="rId399" Type="http://schemas.openxmlformats.org/officeDocument/2006/relationships/control" Target="activeX/activeX57.xml"/><Relationship Id="rId6" Type="http://schemas.openxmlformats.org/officeDocument/2006/relationships/hyperlink" Target="https://www.uuabookstore.org/Sacred-Stories-P17268.aspx?ItemId=478528" TargetMode="External"/><Relationship Id="rId238" Type="http://schemas.openxmlformats.org/officeDocument/2006/relationships/image" Target="media/image66.wmf"/><Relationship Id="rId259" Type="http://schemas.openxmlformats.org/officeDocument/2006/relationships/image" Target="media/image72.wmf"/><Relationship Id="rId23" Type="http://schemas.openxmlformats.org/officeDocument/2006/relationships/image" Target="media/image6.wmf"/><Relationship Id="rId119" Type="http://schemas.openxmlformats.org/officeDocument/2006/relationships/hyperlink" Target="javascript:__doPostBack('ctl00$ctl00$NestedMaster$PageContent$BasketGrid$ctl18$DeleteItemButton','')" TargetMode="External"/><Relationship Id="rId270" Type="http://schemas.openxmlformats.org/officeDocument/2006/relationships/hyperlink" Target="https://www.uuabookstore.org/Decolonizing-Wealth-P18512.aspx?ItemId=478567" TargetMode="External"/><Relationship Id="rId291" Type="http://schemas.openxmlformats.org/officeDocument/2006/relationships/hyperlink" Target="https://www.uuabookstore.org/How-We-Fight-White-Supremacy-P18513.aspx?ItemId=478570" TargetMode="External"/><Relationship Id="rId305" Type="http://schemas.openxmlformats.org/officeDocument/2006/relationships/hyperlink" Target="https://www.uuabookstore.org/Reclaiming-Prophetic-Witness-P17834.aspx?ItemId=478572" TargetMode="External"/><Relationship Id="rId326" Type="http://schemas.openxmlformats.org/officeDocument/2006/relationships/hyperlink" Target="https://www.uuabookstore.org/Unapologetic-P18386.aspx?ItemId=478575" TargetMode="External"/><Relationship Id="rId347" Type="http://schemas.openxmlformats.org/officeDocument/2006/relationships/hyperlink" Target="https://www.uuabookstore.org/Cultivating-Empathy-P17887.aspx?ItemId=478584" TargetMode="External"/><Relationship Id="rId44" Type="http://schemas.openxmlformats.org/officeDocument/2006/relationships/image" Target="media/image12.wmf"/><Relationship Id="rId65" Type="http://schemas.openxmlformats.org/officeDocument/2006/relationships/image" Target="media/image18.wmf"/><Relationship Id="rId86" Type="http://schemas.openxmlformats.org/officeDocument/2006/relationships/image" Target="media/image24.wmf"/><Relationship Id="rId130" Type="http://schemas.openxmlformats.org/officeDocument/2006/relationships/image" Target="media/image36.jpeg"/><Relationship Id="rId151" Type="http://schemas.openxmlformats.org/officeDocument/2006/relationships/image" Target="media/image42.jpeg"/><Relationship Id="rId368" Type="http://schemas.openxmlformats.org/officeDocument/2006/relationships/hyperlink" Target="javascript:__doPostBack('ctl00$ctl00$NestedMaster$PageContent$BasketGrid$ctl54$SaveItemButton','')" TargetMode="External"/><Relationship Id="rId389" Type="http://schemas.openxmlformats.org/officeDocument/2006/relationships/hyperlink" Target="javascript:__doPostBack('ctl00$ctl00$NestedMaster$PageContent$BasketGrid$ctl57$SaveItemButton','')" TargetMode="External"/><Relationship Id="rId172" Type="http://schemas.openxmlformats.org/officeDocument/2006/relationships/hyperlink" Target="https://www.uuabookstore.org/When-One-Religion-Isnt-Enough-P18400.aspx?ItemId=478553" TargetMode="External"/><Relationship Id="rId193" Type="http://schemas.openxmlformats.org/officeDocument/2006/relationships/hyperlink" Target="https://www.uuabookstore.org/Billionaires-Ball-P17321.aspx?ItemId=478556" TargetMode="External"/><Relationship Id="rId207" Type="http://schemas.openxmlformats.org/officeDocument/2006/relationships/hyperlink" Target="https://www.uuabookstore.org/History-Teaches-Us-to-Resist-P18463.aspx?ItemId=478558" TargetMode="External"/><Relationship Id="rId228" Type="http://schemas.openxmlformats.org/officeDocument/2006/relationships/hyperlink" Target="https://www.uuabookstore.org/Undocumented-P17469.aspx?ItemId=478561" TargetMode="External"/><Relationship Id="rId249" Type="http://schemas.openxmlformats.org/officeDocument/2006/relationships/hyperlink" Target="https://www.uuabookstore.org/Nothing-Gold-Can-Stay-P17551.aspx?ItemId=478564" TargetMode="External"/><Relationship Id="rId13" Type="http://schemas.openxmlformats.org/officeDocument/2006/relationships/hyperlink" Target="https://www.uuabookstore.org/Acts-of-Faith-P18437.aspx?ItemId=478529" TargetMode="External"/><Relationship Id="rId109" Type="http://schemas.openxmlformats.org/officeDocument/2006/relationships/image" Target="media/image30.jpeg"/><Relationship Id="rId260" Type="http://schemas.openxmlformats.org/officeDocument/2006/relationships/control" Target="activeX/activeX37.xml"/><Relationship Id="rId281" Type="http://schemas.openxmlformats.org/officeDocument/2006/relationships/control" Target="activeX/activeX40.xml"/><Relationship Id="rId316" Type="http://schemas.openxmlformats.org/officeDocument/2006/relationships/control" Target="activeX/activeX45.xml"/><Relationship Id="rId337" Type="http://schemas.openxmlformats.org/officeDocument/2006/relationships/control" Target="activeX/activeX48.xml"/><Relationship Id="rId34" Type="http://schemas.openxmlformats.org/officeDocument/2006/relationships/hyperlink" Target="https://www.uuabookstore.org/Children-of-the-Same-God-P17382.aspx?ItemId=478532" TargetMode="External"/><Relationship Id="rId55" Type="http://schemas.openxmlformats.org/officeDocument/2006/relationships/hyperlink" Target="https://www.uuabookstore.org/Sacred-Ground-P17840.aspx?ItemId=478536" TargetMode="External"/><Relationship Id="rId76" Type="http://schemas.openxmlformats.org/officeDocument/2006/relationships/hyperlink" Target="https://www.uuabookstore.org/The-Whole-World-Kin-P17068.aspx?ItemId=478539" TargetMode="External"/><Relationship Id="rId97" Type="http://schemas.openxmlformats.org/officeDocument/2006/relationships/hyperlink" Target="javascript:__doPostBack('ctl00$ctl00$NestedMaster$PageContent$BasketGrid$ctl15$SaveItemButton','')" TargetMode="External"/><Relationship Id="rId120" Type="http://schemas.openxmlformats.org/officeDocument/2006/relationships/image" Target="media/image33.wmf"/><Relationship Id="rId141" Type="http://schemas.openxmlformats.org/officeDocument/2006/relationships/image" Target="media/image39.wmf"/><Relationship Id="rId358" Type="http://schemas.openxmlformats.org/officeDocument/2006/relationships/hyperlink" Target="https://www.uuabookstore.org/Talking-Across-the-Divide-P18486.aspx?ItemId=478592" TargetMode="External"/><Relationship Id="rId379" Type="http://schemas.openxmlformats.org/officeDocument/2006/relationships/hyperlink" Target="https://www.uuabookstore.org/Humanist-Voices-in-Unitarian-Universalism-P18009.aspx?ItemId=478595" TargetMode="External"/><Relationship Id="rId7" Type="http://schemas.openxmlformats.org/officeDocument/2006/relationships/hyperlink" Target="javascript:__doPostBack('ctl00$ctl00$NestedMaster$PageContent$BasketGrid$ctl02$SaveItemButton','')" TargetMode="External"/><Relationship Id="rId162" Type="http://schemas.openxmlformats.org/officeDocument/2006/relationships/control" Target="activeX/activeX23.xml"/><Relationship Id="rId183" Type="http://schemas.openxmlformats.org/officeDocument/2006/relationships/control" Target="activeX/activeX26.xml"/><Relationship Id="rId218" Type="http://schemas.openxmlformats.org/officeDocument/2006/relationships/control" Target="activeX/activeX31.xml"/><Relationship Id="rId239" Type="http://schemas.openxmlformats.org/officeDocument/2006/relationships/control" Target="activeX/activeX34.xml"/><Relationship Id="rId390" Type="http://schemas.openxmlformats.org/officeDocument/2006/relationships/hyperlink" Target="javascript:__doPostBack('ctl00$ctl00$NestedMaster$PageContent$BasketGrid$ctl57$DeleteItemButton','')" TargetMode="External"/><Relationship Id="rId250" Type="http://schemas.openxmlformats.org/officeDocument/2006/relationships/hyperlink" Target="javascript:__doPostBack('ctl00$ctl00$NestedMaster$PageContent$BasketGrid$ctl37$SaveItemButton','')" TargetMode="External"/><Relationship Id="rId271" Type="http://schemas.openxmlformats.org/officeDocument/2006/relationships/hyperlink" Target="javascript:__doPostBack('ctl00$ctl00$NestedMaster$PageContent$BasketGrid$ctl40$SaveItemButton','')" TargetMode="External"/><Relationship Id="rId292" Type="http://schemas.openxmlformats.org/officeDocument/2006/relationships/hyperlink" Target="javascript:__doPostBack('ctl00$ctl00$NestedMaster$PageContent$BasketGrid$ctl43$SaveItemButton','')" TargetMode="External"/><Relationship Id="rId306" Type="http://schemas.openxmlformats.org/officeDocument/2006/relationships/hyperlink" Target="javascript:__doPostBack('ctl00$ctl00$NestedMaster$PageContent$BasketGrid$ctl45$SaveItemButton','')" TargetMode="External"/><Relationship Id="rId24" Type="http://schemas.openxmlformats.org/officeDocument/2006/relationships/control" Target="activeX/activeX3.xml"/><Relationship Id="rId45" Type="http://schemas.openxmlformats.org/officeDocument/2006/relationships/control" Target="activeX/activeX6.xml"/><Relationship Id="rId66" Type="http://schemas.openxmlformats.org/officeDocument/2006/relationships/control" Target="activeX/activeX9.xml"/><Relationship Id="rId87" Type="http://schemas.openxmlformats.org/officeDocument/2006/relationships/control" Target="activeX/activeX12.xml"/><Relationship Id="rId110" Type="http://schemas.openxmlformats.org/officeDocument/2006/relationships/hyperlink" Target="https://www.uuabookstore.org/Odd-Clauses-P17341.aspx?ItemId=478544" TargetMode="External"/><Relationship Id="rId131" Type="http://schemas.openxmlformats.org/officeDocument/2006/relationships/hyperlink" Target="https://www.uuabookstore.org/Bullets-into-Bells-P18233.aspx?ItemId=478547" TargetMode="External"/><Relationship Id="rId327" Type="http://schemas.openxmlformats.org/officeDocument/2006/relationships/hyperlink" Target="javascript:__doPostBack('ctl00$ctl00$NestedMaster$PageContent$BasketGrid$ctl48$SaveItemButton','')" TargetMode="External"/><Relationship Id="rId348" Type="http://schemas.openxmlformats.org/officeDocument/2006/relationships/hyperlink" Target="javascript:__doPostBack('ctl00$ctl00$NestedMaster$PageContent$BasketGrid$ctl51$SaveItemButton','')" TargetMode="External"/><Relationship Id="rId369" Type="http://schemas.openxmlformats.org/officeDocument/2006/relationships/hyperlink" Target="javascript:__doPostBack('ctl00$ctl00$NestedMaster$PageContent$BasketGrid$ctl54$DeleteItemButton','')" TargetMode="External"/><Relationship Id="rId152" Type="http://schemas.openxmlformats.org/officeDocument/2006/relationships/hyperlink" Target="https://www.uuabookstore.org/As-Long-as-Grass-Grows-P18476.aspx?ItemId=478550" TargetMode="External"/><Relationship Id="rId173" Type="http://schemas.openxmlformats.org/officeDocument/2006/relationships/hyperlink" Target="javascript:__doPostBack('ctl00$ctl00$NestedMaster$PageContent$BasketGrid$ctl26$SaveItemButton','')" TargetMode="External"/><Relationship Id="rId194" Type="http://schemas.openxmlformats.org/officeDocument/2006/relationships/hyperlink" Target="javascript:__doPostBack('ctl00$ctl00$NestedMaster$PageContent$BasketGrid$ctl29$SaveItemButton','')" TargetMode="External"/><Relationship Id="rId208" Type="http://schemas.openxmlformats.org/officeDocument/2006/relationships/hyperlink" Target="javascript:__doPostBack('ctl00$ctl00$NestedMaster$PageContent$BasketGrid$ctl31$SaveItemButton','')" TargetMode="External"/><Relationship Id="rId229" Type="http://schemas.openxmlformats.org/officeDocument/2006/relationships/hyperlink" Target="javascript:__doPostBack('ctl00$ctl00$NestedMaster$PageContent$BasketGrid$ctl34$SaveItemButton','')" TargetMode="External"/><Relationship Id="rId380" Type="http://schemas.openxmlformats.org/officeDocument/2006/relationships/image" Target="media/image106.jpeg"/><Relationship Id="rId240" Type="http://schemas.openxmlformats.org/officeDocument/2006/relationships/hyperlink" Target="https://www.uuabookstore.org/Goodness-Gracious-P18518.aspx?ItemId=478563" TargetMode="External"/><Relationship Id="rId261" Type="http://schemas.openxmlformats.org/officeDocument/2006/relationships/hyperlink" Target="https://www.uuabookstore.org/Centering-P18206.aspx?ItemId=478566" TargetMode="External"/><Relationship Id="rId14" Type="http://schemas.openxmlformats.org/officeDocument/2006/relationships/hyperlink" Target="javascript:__doPostBack('ctl00$ctl00$NestedMaster$PageContent$BasketGrid$ctl03$SaveItemButton','')" TargetMode="External"/><Relationship Id="rId35" Type="http://schemas.openxmlformats.org/officeDocument/2006/relationships/hyperlink" Target="javascript:__doPostBack('ctl00$ctl00$NestedMaster$PageContent$BasketGrid$ctl06$SaveItemButton','')" TargetMode="External"/><Relationship Id="rId56" Type="http://schemas.openxmlformats.org/officeDocument/2006/relationships/hyperlink" Target="javascript:__doPostBack('ctl00$ctl00$NestedMaster$PageContent$BasketGrid$ctl09$SaveItemButton','')" TargetMode="External"/><Relationship Id="rId77" Type="http://schemas.openxmlformats.org/officeDocument/2006/relationships/hyperlink" Target="javascript:__doPostBack('ctl00$ctl00$NestedMaster$PageContent$BasketGrid$ctl12$SaveItemButton','')" TargetMode="External"/><Relationship Id="rId100" Type="http://schemas.openxmlformats.org/officeDocument/2006/relationships/control" Target="activeX/activeX14.xml"/><Relationship Id="rId282" Type="http://schemas.openxmlformats.org/officeDocument/2006/relationships/hyperlink" Target="https://www.uuabookstore.org/How-to-Be-Less-Stupid-About-Race-P18392.aspx?ItemId=478569" TargetMode="External"/><Relationship Id="rId317" Type="http://schemas.openxmlformats.org/officeDocument/2006/relationships/hyperlink" Target="https://www.uuabookstore.org/They-Take-Our-Jobs-P18340.aspx?ItemId=478574" TargetMode="External"/><Relationship Id="rId338" Type="http://schemas.openxmlformats.org/officeDocument/2006/relationships/hyperlink" Target="https://www.uuabookstore.org/Youre-in-the-Wrong-Bathroom-P18169.aspx?ItemId=478577" TargetMode="External"/><Relationship Id="rId359" Type="http://schemas.openxmlformats.org/officeDocument/2006/relationships/image" Target="media/image100.jpeg"/><Relationship Id="rId8" Type="http://schemas.openxmlformats.org/officeDocument/2006/relationships/hyperlink" Target="javascript:__doPostBack('ctl00$ctl00$NestedMaster$PageContent$BasketGrid$ctl02$DeleteItemButton','')" TargetMode="External"/><Relationship Id="rId98" Type="http://schemas.openxmlformats.org/officeDocument/2006/relationships/hyperlink" Target="javascript:__doPostBack('ctl00$ctl00$NestedMaster$PageContent$BasketGrid$ctl15$DeleteItemButton','')" TargetMode="External"/><Relationship Id="rId121" Type="http://schemas.openxmlformats.org/officeDocument/2006/relationships/control" Target="activeX/activeX17.xml"/><Relationship Id="rId142" Type="http://schemas.openxmlformats.org/officeDocument/2006/relationships/control" Target="activeX/activeX20.xml"/><Relationship Id="rId163" Type="http://schemas.openxmlformats.org/officeDocument/2006/relationships/hyperlink" Target="https://www.uuabookstore.org/Women-Warriors-P18471.aspx?ItemId=478552" TargetMode="External"/><Relationship Id="rId184" Type="http://schemas.openxmlformats.org/officeDocument/2006/relationships/hyperlink" Target="https://www.uuabookstore.org/Liberation-P17708.aspx?ItemId=478555" TargetMode="External"/><Relationship Id="rId219" Type="http://schemas.openxmlformats.org/officeDocument/2006/relationships/hyperlink" Target="https://www.uuabookstore.org/The-Blooming-of-the-Lotus-P17038.aspx?ItemId=478560" TargetMode="External"/><Relationship Id="rId370" Type="http://schemas.openxmlformats.org/officeDocument/2006/relationships/image" Target="media/image103.wmf"/><Relationship Id="rId391" Type="http://schemas.openxmlformats.org/officeDocument/2006/relationships/image" Target="media/image109.wmf"/><Relationship Id="rId230" Type="http://schemas.openxmlformats.org/officeDocument/2006/relationships/hyperlink" Target="javascript:__doPostBack('ctl00$ctl00$NestedMaster$PageContent$BasketGrid$ctl34$DeleteItemButton','')" TargetMode="External"/><Relationship Id="rId251" Type="http://schemas.openxmlformats.org/officeDocument/2006/relationships/hyperlink" Target="javascript:__doPostBack('ctl00$ctl00$NestedMaster$PageContent$BasketGrid$ctl37$DeleteItemButton','')" TargetMode="External"/><Relationship Id="rId25" Type="http://schemas.openxmlformats.org/officeDocument/2006/relationships/hyperlink" Target="https://www.uuabookstore.org/Believer-Beware-P17044.aspx?ItemId=478531" TargetMode="External"/><Relationship Id="rId46" Type="http://schemas.openxmlformats.org/officeDocument/2006/relationships/hyperlink" Target="https://www.uuabookstore.org/Reason-and-Reverence-P16872.aspx?ItemId=478535" TargetMode="External"/><Relationship Id="rId67" Type="http://schemas.openxmlformats.org/officeDocument/2006/relationships/hyperlink" Target="https://www.uuabookstore.org/The-Separation-of-Church-and-State-P17162.aspx?ItemId=478538" TargetMode="External"/><Relationship Id="rId272" Type="http://schemas.openxmlformats.org/officeDocument/2006/relationships/hyperlink" Target="javascript:__doPostBack('ctl00$ctl00$NestedMaster$PageContent$BasketGrid$ctl40$DeleteItemButton','')" TargetMode="External"/><Relationship Id="rId293" Type="http://schemas.openxmlformats.org/officeDocument/2006/relationships/hyperlink" Target="javascript:__doPostBack('ctl00$ctl00$NestedMaster$PageContent$BasketGrid$ctl43$DeleteItemButton','')" TargetMode="External"/><Relationship Id="rId307" Type="http://schemas.openxmlformats.org/officeDocument/2006/relationships/hyperlink" Target="javascript:__doPostBack('ctl00$ctl00$NestedMaster$PageContent$BasketGrid$ctl45$DeleteItemButton','')" TargetMode="External"/><Relationship Id="rId328" Type="http://schemas.openxmlformats.org/officeDocument/2006/relationships/hyperlink" Target="javascript:__doPostBack('ctl00$ctl00$NestedMaster$PageContent$BasketGrid$ctl48$DeleteItemButton','')" TargetMode="External"/><Relationship Id="rId349" Type="http://schemas.openxmlformats.org/officeDocument/2006/relationships/hyperlink" Target="javascript:__doPostBack('ctl00$ctl00$NestedMaster$PageContent$BasketGrid$ctl51$DeleteItemButton','')" TargetMode="External"/><Relationship Id="rId88" Type="http://schemas.openxmlformats.org/officeDocument/2006/relationships/hyperlink" Target="https://www.uuabookstore.org/An-African-American-and-Latinx-History-of-the-United-States-P18472.aspx?ItemId=478541" TargetMode="External"/><Relationship Id="rId111" Type="http://schemas.openxmlformats.org/officeDocument/2006/relationships/hyperlink" Target="javascript:__doPostBack('ctl00$ctl00$NestedMaster$PageContent$BasketGrid$ctl17$SaveItemButton','')" TargetMode="External"/><Relationship Id="rId132" Type="http://schemas.openxmlformats.org/officeDocument/2006/relationships/hyperlink" Target="javascript:__doPostBack('ctl00$ctl00$NestedMaster$PageContent$BasketGrid$ctl20$SaveItemButton','')" TargetMode="External"/><Relationship Id="rId153" Type="http://schemas.openxmlformats.org/officeDocument/2006/relationships/hyperlink" Target="javascript:__doPostBack('ctl00$ctl00$NestedMaster$PageContent$BasketGrid$ctl23$SaveItemButton','')" TargetMode="External"/><Relationship Id="rId174" Type="http://schemas.openxmlformats.org/officeDocument/2006/relationships/hyperlink" Target="javascript:__doPostBack('ctl00$ctl00$NestedMaster$PageContent$BasketGrid$ctl26$DeleteItemButton','')" TargetMode="External"/><Relationship Id="rId195" Type="http://schemas.openxmlformats.org/officeDocument/2006/relationships/hyperlink" Target="javascript:__doPostBack('ctl00$ctl00$NestedMaster$PageContent$BasketGrid$ctl29$DeleteItemButton','')" TargetMode="External"/><Relationship Id="rId209" Type="http://schemas.openxmlformats.org/officeDocument/2006/relationships/hyperlink" Target="javascript:__doPostBack('ctl00$ctl00$NestedMaster$PageContent$BasketGrid$ctl31$DeleteItemButton','')" TargetMode="External"/><Relationship Id="rId360" Type="http://schemas.openxmlformats.org/officeDocument/2006/relationships/hyperlink" Target="https://www.uuabookstore.org/Talking-Across-the-Divide-P18486.aspx?ItemId=478592" TargetMode="External"/><Relationship Id="rId381" Type="http://schemas.openxmlformats.org/officeDocument/2006/relationships/hyperlink" Target="https://www.uuabookstore.org/Humanist-Voices-in-Unitarian-Universalism-P18009.aspx?ItemId=478595" TargetMode="External"/><Relationship Id="rId220" Type="http://schemas.openxmlformats.org/officeDocument/2006/relationships/image" Target="media/image61.jpeg"/><Relationship Id="rId241" Type="http://schemas.openxmlformats.org/officeDocument/2006/relationships/image" Target="media/image67.jpeg"/><Relationship Id="rId15" Type="http://schemas.openxmlformats.org/officeDocument/2006/relationships/hyperlink" Target="javascript:__doPostBack('ctl00$ctl00$NestedMaster$PageContent$BasketGrid$ctl03$DeleteItemButton','')" TargetMode="External"/><Relationship Id="rId36" Type="http://schemas.openxmlformats.org/officeDocument/2006/relationships/hyperlink" Target="javascript:__doPostBack('ctl00$ctl00$NestedMaster$PageContent$BasketGrid$ctl06$DeleteItemButton','')" TargetMode="External"/><Relationship Id="rId57" Type="http://schemas.openxmlformats.org/officeDocument/2006/relationships/hyperlink" Target="javascript:__doPostBack('ctl00$ctl00$NestedMaster$PageContent$BasketGrid$ctl09$DeleteItemButton','')" TargetMode="External"/><Relationship Id="rId262" Type="http://schemas.openxmlformats.org/officeDocument/2006/relationships/image" Target="media/image73.jpeg"/><Relationship Id="rId283" Type="http://schemas.openxmlformats.org/officeDocument/2006/relationships/image" Target="media/image79.jpeg"/><Relationship Id="rId318" Type="http://schemas.openxmlformats.org/officeDocument/2006/relationships/image" Target="media/image89.jpeg"/><Relationship Id="rId339" Type="http://schemas.openxmlformats.org/officeDocument/2006/relationships/image" Target="media/image95.jpeg"/><Relationship Id="rId78" Type="http://schemas.openxmlformats.org/officeDocument/2006/relationships/hyperlink" Target="javascript:__doPostBack('ctl00$ctl00$NestedMaster$PageContent$BasketGrid$ctl12$DeleteItemButton','')" TargetMode="External"/><Relationship Id="rId99" Type="http://schemas.openxmlformats.org/officeDocument/2006/relationships/image" Target="media/image27.wmf"/><Relationship Id="rId101" Type="http://schemas.openxmlformats.org/officeDocument/2006/relationships/hyperlink" Target="https://www.uuabookstore.org/Leadership-P18450.aspx?ItemId=478543" TargetMode="External"/><Relationship Id="rId122" Type="http://schemas.openxmlformats.org/officeDocument/2006/relationships/hyperlink" Target="https://www.uuabookstore.org/How-Does-It-Feel-to-Be-Unwanted-P18387.aspx?ItemId=478546" TargetMode="External"/><Relationship Id="rId143" Type="http://schemas.openxmlformats.org/officeDocument/2006/relationships/hyperlink" Target="https://www.uuabookstore.org/Superior-P18478.aspx?ItemId=478549" TargetMode="External"/><Relationship Id="rId164" Type="http://schemas.openxmlformats.org/officeDocument/2006/relationships/image" Target="media/image45.jpeg"/><Relationship Id="rId185" Type="http://schemas.openxmlformats.org/officeDocument/2006/relationships/image" Target="media/image51.jpeg"/><Relationship Id="rId350" Type="http://schemas.openxmlformats.org/officeDocument/2006/relationships/image" Target="media/image98.wmf"/><Relationship Id="rId371" Type="http://schemas.openxmlformats.org/officeDocument/2006/relationships/control" Target="activeX/activeX53.xml"/><Relationship Id="rId9" Type="http://schemas.openxmlformats.org/officeDocument/2006/relationships/image" Target="media/image2.wmf"/><Relationship Id="rId210" Type="http://schemas.openxmlformats.org/officeDocument/2006/relationships/image" Target="media/image58.wmf"/><Relationship Id="rId392" Type="http://schemas.openxmlformats.org/officeDocument/2006/relationships/control" Target="activeX/activeX56.xml"/><Relationship Id="rId26" Type="http://schemas.openxmlformats.org/officeDocument/2006/relationships/image" Target="media/image7.jpeg"/><Relationship Id="rId231" Type="http://schemas.openxmlformats.org/officeDocument/2006/relationships/image" Target="media/image64.wmf"/><Relationship Id="rId252" Type="http://schemas.openxmlformats.org/officeDocument/2006/relationships/image" Target="media/image70.wmf"/><Relationship Id="rId273" Type="http://schemas.openxmlformats.org/officeDocument/2006/relationships/image" Target="media/image76.wmf"/><Relationship Id="rId294" Type="http://schemas.openxmlformats.org/officeDocument/2006/relationships/image" Target="media/image82.wmf"/><Relationship Id="rId308" Type="http://schemas.openxmlformats.org/officeDocument/2006/relationships/image" Target="media/image86.wmf"/><Relationship Id="rId329" Type="http://schemas.openxmlformats.org/officeDocument/2006/relationships/image" Target="media/image92.wmf"/><Relationship Id="rId47" Type="http://schemas.openxmlformats.org/officeDocument/2006/relationships/image" Target="media/image13.jpeg"/><Relationship Id="rId68" Type="http://schemas.openxmlformats.org/officeDocument/2006/relationships/image" Target="media/image19.jpeg"/><Relationship Id="rId89" Type="http://schemas.openxmlformats.org/officeDocument/2006/relationships/image" Target="media/image25.jpeg"/><Relationship Id="rId112" Type="http://schemas.openxmlformats.org/officeDocument/2006/relationships/hyperlink" Target="javascript:__doPostBack('ctl00$ctl00$NestedMaster$PageContent$BasketGrid$ctl17$DeleteItemButton','')" TargetMode="External"/><Relationship Id="rId133" Type="http://schemas.openxmlformats.org/officeDocument/2006/relationships/hyperlink" Target="javascript:__doPostBack('ctl00$ctl00$NestedMaster$PageContent$BasketGrid$ctl20$DeleteItemButton','')" TargetMode="External"/><Relationship Id="rId154" Type="http://schemas.openxmlformats.org/officeDocument/2006/relationships/hyperlink" Target="javascript:__doPostBack('ctl00$ctl00$NestedMaster$PageContent$BasketGrid$ctl23$DeleteItemButton','')" TargetMode="External"/><Relationship Id="rId175" Type="http://schemas.openxmlformats.org/officeDocument/2006/relationships/image" Target="media/image48.wmf"/><Relationship Id="rId340" Type="http://schemas.openxmlformats.org/officeDocument/2006/relationships/hyperlink" Target="https://www.uuabookstore.org/Youre-in-the-Wrong-Bathroom-P18169.aspx?ItemId=478577" TargetMode="External"/><Relationship Id="rId361" Type="http://schemas.openxmlformats.org/officeDocument/2006/relationships/hyperlink" Target="javascript:__doPostBack('ctl00$ctl00$NestedMaster$PageContent$BasketGrid$ctl53$SaveItemButton','')" TargetMode="External"/><Relationship Id="rId196" Type="http://schemas.openxmlformats.org/officeDocument/2006/relationships/image" Target="media/image54.wmf"/><Relationship Id="rId200" Type="http://schemas.openxmlformats.org/officeDocument/2006/relationships/hyperlink" Target="https://www.uuabookstore.org/Discovering-Kwan-Yin-Buddhist-Goddess-Of-Compassion-P18204.aspx?ItemId=478557" TargetMode="External"/><Relationship Id="rId382" Type="http://schemas.openxmlformats.org/officeDocument/2006/relationships/hyperlink" Target="javascript:__doPostBack('ctl00$ctl00$NestedMaster$PageContent$BasketGrid$ctl56$SaveItemButton','')" TargetMode="External"/><Relationship Id="rId16" Type="http://schemas.openxmlformats.org/officeDocument/2006/relationships/image" Target="media/image4.wmf"/><Relationship Id="rId221" Type="http://schemas.openxmlformats.org/officeDocument/2006/relationships/hyperlink" Target="https://www.uuabookstore.org/The-Blooming-of-the-Lotus-P17038.aspx?ItemId=478560" TargetMode="External"/><Relationship Id="rId242" Type="http://schemas.openxmlformats.org/officeDocument/2006/relationships/hyperlink" Target="https://www.uuabookstore.org/Goodness-Gracious-P18518.aspx?ItemId=478563" TargetMode="External"/><Relationship Id="rId263" Type="http://schemas.openxmlformats.org/officeDocument/2006/relationships/hyperlink" Target="https://www.uuabookstore.org/Centering-P18206.aspx?ItemId=478566" TargetMode="External"/><Relationship Id="rId284" Type="http://schemas.openxmlformats.org/officeDocument/2006/relationships/hyperlink" Target="https://www.uuabookstore.org/How-to-Be-Less-Stupid-About-Race-P18392.aspx?ItemId=478569" TargetMode="External"/><Relationship Id="rId319" Type="http://schemas.openxmlformats.org/officeDocument/2006/relationships/hyperlink" Target="https://www.uuabookstore.org/They-Take-Our-Jobs-P18340.aspx?ItemId=478574" TargetMode="External"/><Relationship Id="rId37" Type="http://schemas.openxmlformats.org/officeDocument/2006/relationships/image" Target="media/image10.wmf"/><Relationship Id="rId58" Type="http://schemas.openxmlformats.org/officeDocument/2006/relationships/image" Target="media/image16.wmf"/><Relationship Id="rId79" Type="http://schemas.openxmlformats.org/officeDocument/2006/relationships/image" Target="media/image22.wmf"/><Relationship Id="rId102" Type="http://schemas.openxmlformats.org/officeDocument/2006/relationships/image" Target="media/image28.jpeg"/><Relationship Id="rId123" Type="http://schemas.openxmlformats.org/officeDocument/2006/relationships/image" Target="media/image34.jpeg"/><Relationship Id="rId144" Type="http://schemas.openxmlformats.org/officeDocument/2006/relationships/image" Target="media/image40.jpeg"/><Relationship Id="rId330" Type="http://schemas.openxmlformats.org/officeDocument/2006/relationships/control" Target="activeX/activeX47.xml"/><Relationship Id="rId90" Type="http://schemas.openxmlformats.org/officeDocument/2006/relationships/hyperlink" Target="https://www.uuabookstore.org/An-African-American-and-Latinx-History-of-the-United-States-P18472.aspx?ItemId=478541" TargetMode="External"/><Relationship Id="rId165" Type="http://schemas.openxmlformats.org/officeDocument/2006/relationships/hyperlink" Target="https://www.uuabookstore.org/Women-Warriors-P18471.aspx?ItemId=478552" TargetMode="External"/><Relationship Id="rId186" Type="http://schemas.openxmlformats.org/officeDocument/2006/relationships/hyperlink" Target="https://www.uuabookstore.org/Liberation-P17708.aspx?ItemId=478555" TargetMode="External"/><Relationship Id="rId351" Type="http://schemas.openxmlformats.org/officeDocument/2006/relationships/control" Target="activeX/activeX50.xml"/><Relationship Id="rId372" Type="http://schemas.openxmlformats.org/officeDocument/2006/relationships/hyperlink" Target="https://www.uuabookstore.org/Voices-from-the-Margins-P18534.aspx?ItemId=478594" TargetMode="External"/><Relationship Id="rId393" Type="http://schemas.openxmlformats.org/officeDocument/2006/relationships/hyperlink" Target="https://www.uuabookstore.org/How-to-Be-an-Antiracist-P18538.aspx?ItemId=479069" TargetMode="External"/><Relationship Id="rId211" Type="http://schemas.openxmlformats.org/officeDocument/2006/relationships/control" Target="activeX/activeX30.xml"/><Relationship Id="rId232" Type="http://schemas.openxmlformats.org/officeDocument/2006/relationships/control" Target="activeX/activeX33.xml"/><Relationship Id="rId253" Type="http://schemas.openxmlformats.org/officeDocument/2006/relationships/control" Target="activeX/activeX36.xml"/><Relationship Id="rId274" Type="http://schemas.openxmlformats.org/officeDocument/2006/relationships/control" Target="activeX/activeX39.xml"/><Relationship Id="rId295" Type="http://schemas.openxmlformats.org/officeDocument/2006/relationships/control" Target="activeX/activeX42.xml"/><Relationship Id="rId309" Type="http://schemas.openxmlformats.org/officeDocument/2006/relationships/control" Target="activeX/activeX44.xml"/><Relationship Id="rId27" Type="http://schemas.openxmlformats.org/officeDocument/2006/relationships/hyperlink" Target="https://www.uuabookstore.org/Believer-Beware-P17044.aspx?ItemId=478531" TargetMode="External"/><Relationship Id="rId48" Type="http://schemas.openxmlformats.org/officeDocument/2006/relationships/hyperlink" Target="https://www.uuabookstore.org/Reason-and-Reverence-P16872.aspx?ItemId=478535" TargetMode="External"/><Relationship Id="rId69" Type="http://schemas.openxmlformats.org/officeDocument/2006/relationships/hyperlink" Target="https://www.uuabookstore.org/The-Separation-of-Church-and-State-P17162.aspx?ItemId=478538" TargetMode="External"/><Relationship Id="rId113" Type="http://schemas.openxmlformats.org/officeDocument/2006/relationships/image" Target="media/image31.wmf"/><Relationship Id="rId134" Type="http://schemas.openxmlformats.org/officeDocument/2006/relationships/image" Target="media/image37.wmf"/><Relationship Id="rId320" Type="http://schemas.openxmlformats.org/officeDocument/2006/relationships/hyperlink" Target="javascript:__doPostBack('ctl00$ctl00$NestedMaster$PageContent$BasketGrid$ctl47$SaveItemButton','')" TargetMode="External"/><Relationship Id="rId80" Type="http://schemas.openxmlformats.org/officeDocument/2006/relationships/control" Target="activeX/activeX11.xml"/><Relationship Id="rId155" Type="http://schemas.openxmlformats.org/officeDocument/2006/relationships/control" Target="activeX/activeX22.xml"/><Relationship Id="rId176" Type="http://schemas.openxmlformats.org/officeDocument/2006/relationships/control" Target="activeX/activeX25.xml"/><Relationship Id="rId197" Type="http://schemas.openxmlformats.org/officeDocument/2006/relationships/control" Target="activeX/activeX28.xml"/><Relationship Id="rId341" Type="http://schemas.openxmlformats.org/officeDocument/2006/relationships/hyperlink" Target="javascript:__doPostBack('ctl00$ctl00$NestedMaster$PageContent$BasketGrid$ctl50$SaveItemButton','')" TargetMode="External"/><Relationship Id="rId362" Type="http://schemas.openxmlformats.org/officeDocument/2006/relationships/hyperlink" Target="javascript:__doPostBack('ctl00$ctl00$NestedMaster$PageContent$BasketGrid$ctl53$DeleteItemButton','')" TargetMode="External"/><Relationship Id="rId383" Type="http://schemas.openxmlformats.org/officeDocument/2006/relationships/hyperlink" Target="javascript:__doPostBack('ctl00$ctl00$NestedMaster$PageContent$BasketGrid$ctl56$DeleteItemButton','')" TargetMode="External"/><Relationship Id="rId201" Type="http://schemas.openxmlformats.org/officeDocument/2006/relationships/hyperlink" Target="javascript:__doPostBack('ctl00$ctl00$NestedMaster$PageContent$BasketGrid$ctl30$SaveItemButton','')" TargetMode="External"/><Relationship Id="rId222" Type="http://schemas.openxmlformats.org/officeDocument/2006/relationships/hyperlink" Target="javascript:__doPostBack('ctl00$ctl00$NestedMaster$PageContent$BasketGrid$ctl33$SaveItemButton','')" TargetMode="External"/><Relationship Id="rId243" Type="http://schemas.openxmlformats.org/officeDocument/2006/relationships/hyperlink" Target="javascript:__doPostBack('ctl00$ctl00$NestedMaster$PageContent$BasketGrid$ctl36$SaveItemButton','')" TargetMode="External"/><Relationship Id="rId264" Type="http://schemas.openxmlformats.org/officeDocument/2006/relationships/hyperlink" Target="javascript:__doPostBack('ctl00$ctl00$NestedMaster$PageContent$BasketGrid$ctl39$SaveItemButton','')" TargetMode="External"/><Relationship Id="rId285" Type="http://schemas.openxmlformats.org/officeDocument/2006/relationships/hyperlink" Target="javascript:__doPostBack('ctl00$ctl00$NestedMaster$PageContent$BasketGrid$ctl42$SaveItemButton','')" TargetMode="External"/><Relationship Id="rId17" Type="http://schemas.openxmlformats.org/officeDocument/2006/relationships/control" Target="activeX/activeX2.xml"/><Relationship Id="rId38" Type="http://schemas.openxmlformats.org/officeDocument/2006/relationships/control" Target="activeX/activeX5.xml"/><Relationship Id="rId59" Type="http://schemas.openxmlformats.org/officeDocument/2006/relationships/control" Target="activeX/activeX8.xml"/><Relationship Id="rId103" Type="http://schemas.openxmlformats.org/officeDocument/2006/relationships/hyperlink" Target="https://www.uuabookstore.org/Leadership-P18450.aspx?ItemId=478543" TargetMode="External"/><Relationship Id="rId124" Type="http://schemas.openxmlformats.org/officeDocument/2006/relationships/hyperlink" Target="https://www.uuabookstore.org/How-Does-It-Feel-to-Be-Unwanted-P18387.aspx?ItemId=478546" TargetMode="External"/><Relationship Id="rId310" Type="http://schemas.openxmlformats.org/officeDocument/2006/relationships/hyperlink" Target="https://www.uuabookstore.org/The-Third-Reconstruction-P18034.aspx?ItemId=478573" TargetMode="External"/><Relationship Id="rId70" Type="http://schemas.openxmlformats.org/officeDocument/2006/relationships/hyperlink" Target="javascript:__doPostBack('ctl00$ctl00$NestedMaster$PageContent$BasketGrid$ctl11$SaveItemButton','')" TargetMode="External"/><Relationship Id="rId91" Type="http://schemas.openxmlformats.org/officeDocument/2006/relationships/hyperlink" Target="javascript:__doPostBack('ctl00$ctl00$NestedMaster$PageContent$BasketGrid$ctl14$SaveItemButton','')" TargetMode="External"/><Relationship Id="rId145" Type="http://schemas.openxmlformats.org/officeDocument/2006/relationships/hyperlink" Target="https://www.uuabookstore.org/Superior-P18478.aspx?ItemId=478549" TargetMode="External"/><Relationship Id="rId166" Type="http://schemas.openxmlformats.org/officeDocument/2006/relationships/hyperlink" Target="javascript:__doPostBack('ctl00$ctl00$NestedMaster$PageContent$BasketGrid$ctl25$SaveItemButton','')" TargetMode="External"/><Relationship Id="rId187" Type="http://schemas.openxmlformats.org/officeDocument/2006/relationships/hyperlink" Target="javascript:__doPostBack('ctl00$ctl00$NestedMaster$PageContent$BasketGrid$ctl28$SaveItemButton','')" TargetMode="External"/><Relationship Id="rId331" Type="http://schemas.openxmlformats.org/officeDocument/2006/relationships/hyperlink" Target="https://www.uuabookstore.org/We-Are-All-Fast-Food-Workers-Now-P18330.aspx?ItemId=478576" TargetMode="External"/><Relationship Id="rId352" Type="http://schemas.openxmlformats.org/officeDocument/2006/relationships/hyperlink" Target="https://www.uuabookstore.org/How-to-Love-a-Country-P18475.aspx?ItemId=478590" TargetMode="External"/><Relationship Id="rId373" Type="http://schemas.openxmlformats.org/officeDocument/2006/relationships/image" Target="media/image104.jpeg"/><Relationship Id="rId394" Type="http://schemas.openxmlformats.org/officeDocument/2006/relationships/image" Target="media/image110.jpeg"/><Relationship Id="rId1" Type="http://schemas.openxmlformats.org/officeDocument/2006/relationships/styles" Target="styles.xml"/><Relationship Id="rId212" Type="http://schemas.openxmlformats.org/officeDocument/2006/relationships/hyperlink" Target="https://www.uuabookstore.org/Interfaith-Leadership-P17952.aspx?ItemId=478559" TargetMode="External"/><Relationship Id="rId233" Type="http://schemas.openxmlformats.org/officeDocument/2006/relationships/hyperlink" Target="https://www.uuabookstore.org/White-Fragility-P18343.aspx?ItemId=478562" TargetMode="External"/><Relationship Id="rId254" Type="http://schemas.openxmlformats.org/officeDocument/2006/relationships/hyperlink" Target="https://www.uuabookstore.org/Braiding-Sweetgrass-P18117.aspx?ItemId=478565" TargetMode="External"/><Relationship Id="rId28" Type="http://schemas.openxmlformats.org/officeDocument/2006/relationships/hyperlink" Target="javascript:__doPostBack('ctl00$ctl00$NestedMaster$PageContent$BasketGrid$ctl05$SaveItemButton','')" TargetMode="External"/><Relationship Id="rId49" Type="http://schemas.openxmlformats.org/officeDocument/2006/relationships/hyperlink" Target="javascript:__doPostBack('ctl00$ctl00$NestedMaster$PageContent$BasketGrid$ctl08$SaveItemButton','')" TargetMode="External"/><Relationship Id="rId114" Type="http://schemas.openxmlformats.org/officeDocument/2006/relationships/control" Target="activeX/activeX16.xml"/><Relationship Id="rId275" Type="http://schemas.openxmlformats.org/officeDocument/2006/relationships/hyperlink" Target="https://www.uuabookstore.org/Emergent-Strategy-P18284.aspx?ItemId=478568" TargetMode="External"/><Relationship Id="rId296" Type="http://schemas.openxmlformats.org/officeDocument/2006/relationships/hyperlink" Target="https://www.uuabookstore.org/Justice-on-Earth-P18357.aspx?ItemId=478571" TargetMode="External"/><Relationship Id="rId300" Type="http://schemas.openxmlformats.org/officeDocument/2006/relationships/hyperlink" Target="javascript:__doPostBack('ctl00$ctl00$NestedMaster$PageContent$BasketGrid$ctl44$DeleteItemButton','')" TargetMode="External"/><Relationship Id="rId60" Type="http://schemas.openxmlformats.org/officeDocument/2006/relationships/hyperlink" Target="https://www.uuabookstore.org/Saving-Paradise-P17042.aspx?ItemId=478537" TargetMode="External"/><Relationship Id="rId81" Type="http://schemas.openxmlformats.org/officeDocument/2006/relationships/hyperlink" Target="https://www.uuabookstore.org/A-Queer-History-of-the-United-States-P17833.aspx?ItemId=478540" TargetMode="External"/><Relationship Id="rId135" Type="http://schemas.openxmlformats.org/officeDocument/2006/relationships/control" Target="activeX/activeX19.xml"/><Relationship Id="rId156" Type="http://schemas.openxmlformats.org/officeDocument/2006/relationships/hyperlink" Target="https://www.uuabookstore.org/When-God-Isnt-Green-P17803.aspx?ItemId=478551" TargetMode="External"/><Relationship Id="rId177" Type="http://schemas.openxmlformats.org/officeDocument/2006/relationships/hyperlink" Target="https://www.uuabookstore.org/God-That-Could-Be-Real-P17873.aspx?ItemId=478554" TargetMode="External"/><Relationship Id="rId198" Type="http://schemas.openxmlformats.org/officeDocument/2006/relationships/hyperlink" Target="https://www.uuabookstore.org/Discovering-Kwan-Yin-Buddhist-Goddess-Of-Compassion-P18204.aspx?ItemId=478557" TargetMode="External"/><Relationship Id="rId321" Type="http://schemas.openxmlformats.org/officeDocument/2006/relationships/hyperlink" Target="javascript:__doPostBack('ctl00$ctl00$NestedMaster$PageContent$BasketGrid$ctl47$DeleteItemButton','')" TargetMode="External"/><Relationship Id="rId342" Type="http://schemas.openxmlformats.org/officeDocument/2006/relationships/hyperlink" Target="javascript:__doPostBack('ctl00$ctl00$NestedMaster$PageContent$BasketGrid$ctl50$DeleteItemButton','')" TargetMode="External"/><Relationship Id="rId363" Type="http://schemas.openxmlformats.org/officeDocument/2006/relationships/image" Target="media/image101.wmf"/><Relationship Id="rId384" Type="http://schemas.openxmlformats.org/officeDocument/2006/relationships/image" Target="media/image107.wmf"/><Relationship Id="rId202" Type="http://schemas.openxmlformats.org/officeDocument/2006/relationships/hyperlink" Target="javascript:__doPostBack('ctl00$ctl00$NestedMaster$PageContent$BasketGrid$ctl30$DeleteItemButton','')" TargetMode="External"/><Relationship Id="rId223" Type="http://schemas.openxmlformats.org/officeDocument/2006/relationships/hyperlink" Target="javascript:__doPostBack('ctl00$ctl00$NestedMaster$PageContent$BasketGrid$ctl33$DeleteItemButton','')" TargetMode="External"/><Relationship Id="rId244" Type="http://schemas.openxmlformats.org/officeDocument/2006/relationships/hyperlink" Target="javascript:__doPostBack('ctl00$ctl00$NestedMaster$PageContent$BasketGrid$ctl36$DeleteItemButton','')" TargetMode="External"/><Relationship Id="rId18" Type="http://schemas.openxmlformats.org/officeDocument/2006/relationships/hyperlink" Target="https://www.uuabookstore.org/Becoming-More-Fully-Human-P17543.aspx?ItemId=478530" TargetMode="External"/><Relationship Id="rId39" Type="http://schemas.openxmlformats.org/officeDocument/2006/relationships/hyperlink" Target="https://www.uuabookstore.org/Enlightenment-Now-P18493.aspx?ItemId=478534" TargetMode="External"/><Relationship Id="rId265" Type="http://schemas.openxmlformats.org/officeDocument/2006/relationships/hyperlink" Target="javascript:__doPostBack('ctl00$ctl00$NestedMaster$PageContent$BasketGrid$ctl39$DeleteItemButton','')" TargetMode="External"/><Relationship Id="rId286" Type="http://schemas.openxmlformats.org/officeDocument/2006/relationships/hyperlink" Target="javascript:__doPostBack('ctl00$ctl00$NestedMaster$PageContent$BasketGrid$ctl42$DeleteItemButton','')" TargetMode="External"/><Relationship Id="rId50" Type="http://schemas.openxmlformats.org/officeDocument/2006/relationships/hyperlink" Target="javascript:__doPostBack('ctl00$ctl00$NestedMaster$PageContent$BasketGrid$ctl08$DeleteItemButton','')" TargetMode="External"/><Relationship Id="rId104" Type="http://schemas.openxmlformats.org/officeDocument/2006/relationships/hyperlink" Target="javascript:__doPostBack('ctl00$ctl00$NestedMaster$PageContent$BasketGrid$ctl16$SaveItemButton','')" TargetMode="External"/><Relationship Id="rId125" Type="http://schemas.openxmlformats.org/officeDocument/2006/relationships/hyperlink" Target="javascript:__doPostBack('ctl00$ctl00$NestedMaster$PageContent$BasketGrid$ctl19$SaveItemButton','')" TargetMode="External"/><Relationship Id="rId146" Type="http://schemas.openxmlformats.org/officeDocument/2006/relationships/hyperlink" Target="javascript:__doPostBack('ctl00$ctl00$NestedMaster$PageContent$BasketGrid$ctl22$SaveItemButton','')" TargetMode="External"/><Relationship Id="rId167" Type="http://schemas.openxmlformats.org/officeDocument/2006/relationships/hyperlink" Target="javascript:__doPostBack('ctl00$ctl00$NestedMaster$PageContent$BasketGrid$ctl25$DeleteItemButton','')" TargetMode="External"/><Relationship Id="rId188" Type="http://schemas.openxmlformats.org/officeDocument/2006/relationships/hyperlink" Target="javascript:__doPostBack('ctl00$ctl00$NestedMaster$PageContent$BasketGrid$ctl28$DeleteItemButton','')" TargetMode="External"/><Relationship Id="rId311" Type="http://schemas.openxmlformats.org/officeDocument/2006/relationships/image" Target="media/image87.jpeg"/><Relationship Id="rId332" Type="http://schemas.openxmlformats.org/officeDocument/2006/relationships/image" Target="media/image93.jpeg"/><Relationship Id="rId353" Type="http://schemas.openxmlformats.org/officeDocument/2006/relationships/image" Target="media/image99.jpeg"/><Relationship Id="rId374" Type="http://schemas.openxmlformats.org/officeDocument/2006/relationships/hyperlink" Target="https://www.uuabookstore.org/Voices-from-the-Margins-P18534.aspx?ItemId=478594" TargetMode="External"/><Relationship Id="rId395" Type="http://schemas.openxmlformats.org/officeDocument/2006/relationships/hyperlink" Target="https://www.uuabookstore.org/How-to-Be-an-Antiracist-P18538.aspx?ItemId=479069" TargetMode="External"/><Relationship Id="rId71" Type="http://schemas.openxmlformats.org/officeDocument/2006/relationships/hyperlink" Target="javascript:__doPostBack('ctl00$ctl00$NestedMaster$PageContent$BasketGrid$ctl11$DeleteItemButton','')" TargetMode="External"/><Relationship Id="rId92" Type="http://schemas.openxmlformats.org/officeDocument/2006/relationships/hyperlink" Target="javascript:__doPostBack('ctl00$ctl00$NestedMaster$PageContent$BasketGrid$ctl14$DeleteItemButton','')" TargetMode="External"/><Relationship Id="rId213" Type="http://schemas.openxmlformats.org/officeDocument/2006/relationships/image" Target="media/image59.jpeg"/><Relationship Id="rId234" Type="http://schemas.openxmlformats.org/officeDocument/2006/relationships/image" Target="media/image65.jpeg"/><Relationship Id="rId2" Type="http://schemas.openxmlformats.org/officeDocument/2006/relationships/settings" Target="settings.xml"/><Relationship Id="rId29" Type="http://schemas.openxmlformats.org/officeDocument/2006/relationships/hyperlink" Target="javascript:__doPostBack('ctl00$ctl00$NestedMaster$PageContent$BasketGrid$ctl05$DeleteItemButton','')" TargetMode="External"/><Relationship Id="rId255" Type="http://schemas.openxmlformats.org/officeDocument/2006/relationships/image" Target="media/image71.jpeg"/><Relationship Id="rId276" Type="http://schemas.openxmlformats.org/officeDocument/2006/relationships/image" Target="media/image77.jpeg"/><Relationship Id="rId297" Type="http://schemas.openxmlformats.org/officeDocument/2006/relationships/image" Target="media/image83.jpeg"/><Relationship Id="rId40" Type="http://schemas.openxmlformats.org/officeDocument/2006/relationships/image" Target="media/image11.jpeg"/><Relationship Id="rId115" Type="http://schemas.openxmlformats.org/officeDocument/2006/relationships/hyperlink" Target="https://www.uuabookstore.org/Revisiting-the-Empowerment-Controversy-P18363.aspx?ItemId=478545" TargetMode="External"/><Relationship Id="rId136" Type="http://schemas.openxmlformats.org/officeDocument/2006/relationships/hyperlink" Target="https://www.uuabookstore.org/Guns-Dont-Kill-People-People-Kill-People-P18007.aspx?ItemId=478548" TargetMode="External"/><Relationship Id="rId157" Type="http://schemas.openxmlformats.org/officeDocument/2006/relationships/image" Target="media/image43.jpeg"/><Relationship Id="rId178" Type="http://schemas.openxmlformats.org/officeDocument/2006/relationships/image" Target="media/image49.jpeg"/><Relationship Id="rId301" Type="http://schemas.openxmlformats.org/officeDocument/2006/relationships/image" Target="media/image84.wmf"/><Relationship Id="rId322" Type="http://schemas.openxmlformats.org/officeDocument/2006/relationships/image" Target="media/image90.wmf"/><Relationship Id="rId343" Type="http://schemas.openxmlformats.org/officeDocument/2006/relationships/image" Target="media/image96.wmf"/><Relationship Id="rId364" Type="http://schemas.openxmlformats.org/officeDocument/2006/relationships/control" Target="activeX/activeX52.xml"/><Relationship Id="rId61" Type="http://schemas.openxmlformats.org/officeDocument/2006/relationships/image" Target="media/image17.jpeg"/><Relationship Id="rId82" Type="http://schemas.openxmlformats.org/officeDocument/2006/relationships/image" Target="media/image23.jpeg"/><Relationship Id="rId199" Type="http://schemas.openxmlformats.org/officeDocument/2006/relationships/image" Target="media/image55.jpeg"/><Relationship Id="rId203" Type="http://schemas.openxmlformats.org/officeDocument/2006/relationships/image" Target="media/image56.wmf"/><Relationship Id="rId385" Type="http://schemas.openxmlformats.org/officeDocument/2006/relationships/control" Target="activeX/activeX55.xml"/><Relationship Id="rId19" Type="http://schemas.openxmlformats.org/officeDocument/2006/relationships/image" Target="media/image5.jpeg"/><Relationship Id="rId224" Type="http://schemas.openxmlformats.org/officeDocument/2006/relationships/image" Target="media/image62.wmf"/><Relationship Id="rId245" Type="http://schemas.openxmlformats.org/officeDocument/2006/relationships/image" Target="media/image68.wmf"/><Relationship Id="rId266" Type="http://schemas.openxmlformats.org/officeDocument/2006/relationships/image" Target="media/image74.wmf"/><Relationship Id="rId287" Type="http://schemas.openxmlformats.org/officeDocument/2006/relationships/image" Target="media/image80.wmf"/><Relationship Id="rId30" Type="http://schemas.openxmlformats.org/officeDocument/2006/relationships/image" Target="media/image8.wmf"/><Relationship Id="rId105" Type="http://schemas.openxmlformats.org/officeDocument/2006/relationships/hyperlink" Target="javascript:__doPostBack('ctl00$ctl00$NestedMaster$PageContent$BasketGrid$ctl16$DeleteItemButton','')" TargetMode="External"/><Relationship Id="rId126" Type="http://schemas.openxmlformats.org/officeDocument/2006/relationships/hyperlink" Target="javascript:__doPostBack('ctl00$ctl00$NestedMaster$PageContent$BasketGrid$ctl19$DeleteItemButton','')" TargetMode="External"/><Relationship Id="rId147" Type="http://schemas.openxmlformats.org/officeDocument/2006/relationships/hyperlink" Target="javascript:__doPostBack('ctl00$ctl00$NestedMaster$PageContent$BasketGrid$ctl22$DeleteItemButton','')" TargetMode="External"/><Relationship Id="rId168" Type="http://schemas.openxmlformats.org/officeDocument/2006/relationships/image" Target="media/image46.wmf"/><Relationship Id="rId312" Type="http://schemas.openxmlformats.org/officeDocument/2006/relationships/hyperlink" Target="https://www.uuabookstore.org/The-Third-Reconstruction-P18034.aspx?ItemId=478573" TargetMode="External"/><Relationship Id="rId333" Type="http://schemas.openxmlformats.org/officeDocument/2006/relationships/hyperlink" Target="https://www.uuabookstore.org/We-Are-All-Fast-Food-Workers-Now-P18330.aspx?ItemId=478576" TargetMode="External"/><Relationship Id="rId354" Type="http://schemas.openxmlformats.org/officeDocument/2006/relationships/hyperlink" Target="https://www.uuabookstore.org/How-to-Love-a-Country-P18475.aspx?ItemId=478590" TargetMode="External"/><Relationship Id="rId51" Type="http://schemas.openxmlformats.org/officeDocument/2006/relationships/image" Target="media/image14.wmf"/><Relationship Id="rId72" Type="http://schemas.openxmlformats.org/officeDocument/2006/relationships/image" Target="media/image20.wmf"/><Relationship Id="rId93" Type="http://schemas.openxmlformats.org/officeDocument/2006/relationships/control" Target="activeX/activeX13.xml"/><Relationship Id="rId189" Type="http://schemas.openxmlformats.org/officeDocument/2006/relationships/image" Target="media/image52.wmf"/><Relationship Id="rId375" Type="http://schemas.openxmlformats.org/officeDocument/2006/relationships/hyperlink" Target="javascript:__doPostBack('ctl00$ctl00$NestedMaster$PageContent$BasketGrid$ctl55$SaveItemButton','')" TargetMode="External"/><Relationship Id="rId396" Type="http://schemas.openxmlformats.org/officeDocument/2006/relationships/hyperlink" Target="javascript:__doPostBack('ctl00$ctl00$NestedMaster$PageContent$BasketGrid$ctl58$SaveItemButton','')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s://www.uuabookstore.org/Interfaith-Leadership-P17952.aspx?ItemId=478559" TargetMode="External"/><Relationship Id="rId235" Type="http://schemas.openxmlformats.org/officeDocument/2006/relationships/hyperlink" Target="https://www.uuabookstore.org/White-Fragility-P18343.aspx?ItemId=478562" TargetMode="External"/><Relationship Id="rId256" Type="http://schemas.openxmlformats.org/officeDocument/2006/relationships/hyperlink" Target="https://www.uuabookstore.org/Braiding-Sweetgrass-P18117.aspx?ItemId=478565" TargetMode="External"/><Relationship Id="rId277" Type="http://schemas.openxmlformats.org/officeDocument/2006/relationships/hyperlink" Target="https://www.uuabookstore.org/Emergent-Strategy-P18284.aspx?ItemId=478568" TargetMode="External"/><Relationship Id="rId298" Type="http://schemas.openxmlformats.org/officeDocument/2006/relationships/hyperlink" Target="https://www.uuabookstore.org/Justice-on-Earth-P18357.aspx?ItemId=478571" TargetMode="External"/><Relationship Id="rId400" Type="http://schemas.openxmlformats.org/officeDocument/2006/relationships/fontTable" Target="fontTable.xml"/><Relationship Id="rId116" Type="http://schemas.openxmlformats.org/officeDocument/2006/relationships/image" Target="media/image32.jpeg"/><Relationship Id="rId137" Type="http://schemas.openxmlformats.org/officeDocument/2006/relationships/image" Target="media/image38.jpeg"/><Relationship Id="rId158" Type="http://schemas.openxmlformats.org/officeDocument/2006/relationships/hyperlink" Target="https://www.uuabookstore.org/When-God-Isnt-Green-P17803.aspx?ItemId=478551" TargetMode="External"/><Relationship Id="rId302" Type="http://schemas.openxmlformats.org/officeDocument/2006/relationships/control" Target="activeX/activeX43.xml"/><Relationship Id="rId323" Type="http://schemas.openxmlformats.org/officeDocument/2006/relationships/control" Target="activeX/activeX46.xml"/><Relationship Id="rId344" Type="http://schemas.openxmlformats.org/officeDocument/2006/relationships/control" Target="activeX/activeX49.xml"/><Relationship Id="rId20" Type="http://schemas.openxmlformats.org/officeDocument/2006/relationships/hyperlink" Target="https://www.uuabookstore.org/Becoming-More-Fully-Human-P17543.aspx?ItemId=478530" TargetMode="External"/><Relationship Id="rId41" Type="http://schemas.openxmlformats.org/officeDocument/2006/relationships/hyperlink" Target="https://www.uuabookstore.org/Enlightenment-Now-P18493.aspx?ItemId=478534" TargetMode="External"/><Relationship Id="rId62" Type="http://schemas.openxmlformats.org/officeDocument/2006/relationships/hyperlink" Target="https://www.uuabookstore.org/Saving-Paradise-P17042.aspx?ItemId=478537" TargetMode="External"/><Relationship Id="rId83" Type="http://schemas.openxmlformats.org/officeDocument/2006/relationships/hyperlink" Target="https://www.uuabookstore.org/A-Queer-History-of-the-United-States-P17833.aspx?ItemId=478540" TargetMode="External"/><Relationship Id="rId179" Type="http://schemas.openxmlformats.org/officeDocument/2006/relationships/hyperlink" Target="https://www.uuabookstore.org/God-That-Could-Be-Real-P17873.aspx?ItemId=478554" TargetMode="External"/><Relationship Id="rId365" Type="http://schemas.openxmlformats.org/officeDocument/2006/relationships/hyperlink" Target="https://www.uuabookstore.org/Spilling-the-Light-P18511.aspx?ItemId=478593" TargetMode="External"/><Relationship Id="rId386" Type="http://schemas.openxmlformats.org/officeDocument/2006/relationships/hyperlink" Target="https://www.uuabookstore.org/Love-Like-Thunder-P18367.aspx?ItemId=478596" TargetMode="External"/><Relationship Id="rId190" Type="http://schemas.openxmlformats.org/officeDocument/2006/relationships/control" Target="activeX/activeX27.xml"/><Relationship Id="rId204" Type="http://schemas.openxmlformats.org/officeDocument/2006/relationships/control" Target="activeX/activeX29.xml"/><Relationship Id="rId225" Type="http://schemas.openxmlformats.org/officeDocument/2006/relationships/control" Target="activeX/activeX32.xml"/><Relationship Id="rId246" Type="http://schemas.openxmlformats.org/officeDocument/2006/relationships/control" Target="activeX/activeX35.xml"/><Relationship Id="rId267" Type="http://schemas.openxmlformats.org/officeDocument/2006/relationships/control" Target="activeX/activeX38.xml"/><Relationship Id="rId288" Type="http://schemas.openxmlformats.org/officeDocument/2006/relationships/control" Target="activeX/activeX41.xml"/><Relationship Id="rId106" Type="http://schemas.openxmlformats.org/officeDocument/2006/relationships/image" Target="media/image29.wmf"/><Relationship Id="rId127" Type="http://schemas.openxmlformats.org/officeDocument/2006/relationships/image" Target="media/image35.wmf"/><Relationship Id="rId313" Type="http://schemas.openxmlformats.org/officeDocument/2006/relationships/hyperlink" Target="javascript:__doPostBack('ctl00$ctl00$NestedMaster$PageContent$BasketGrid$ctl46$SaveItemButton','')" TargetMode="External"/><Relationship Id="rId10" Type="http://schemas.openxmlformats.org/officeDocument/2006/relationships/control" Target="activeX/activeX1.xml"/><Relationship Id="rId31" Type="http://schemas.openxmlformats.org/officeDocument/2006/relationships/control" Target="activeX/activeX4.xml"/><Relationship Id="rId52" Type="http://schemas.openxmlformats.org/officeDocument/2006/relationships/control" Target="activeX/activeX7.xml"/><Relationship Id="rId73" Type="http://schemas.openxmlformats.org/officeDocument/2006/relationships/control" Target="activeX/activeX10.xml"/><Relationship Id="rId94" Type="http://schemas.openxmlformats.org/officeDocument/2006/relationships/hyperlink" Target="https://www.uuabookstore.org/An-Indigenous-Peoples-History-of-the-United-States-P17699.aspx?ItemId=478542" TargetMode="External"/><Relationship Id="rId148" Type="http://schemas.openxmlformats.org/officeDocument/2006/relationships/image" Target="media/image41.wmf"/><Relationship Id="rId169" Type="http://schemas.openxmlformats.org/officeDocument/2006/relationships/control" Target="activeX/activeX24.xml"/><Relationship Id="rId334" Type="http://schemas.openxmlformats.org/officeDocument/2006/relationships/hyperlink" Target="javascript:__doPostBack('ctl00$ctl00$NestedMaster$PageContent$BasketGrid$ctl49$SaveItemButton','')" TargetMode="External"/><Relationship Id="rId355" Type="http://schemas.openxmlformats.org/officeDocument/2006/relationships/hyperlink" Target="javascript:__doPostBack('ctl00$ctl00$NestedMaster$PageContent$BasketGrid$ctl52$SaveItemButton','')" TargetMode="External"/><Relationship Id="rId376" Type="http://schemas.openxmlformats.org/officeDocument/2006/relationships/hyperlink" Target="javascript:__doPostBack('ctl00$ctl00$NestedMaster$PageContent$BasketGrid$ctl55$DeleteItemButton','')" TargetMode="External"/><Relationship Id="rId397" Type="http://schemas.openxmlformats.org/officeDocument/2006/relationships/hyperlink" Target="javascript:__doPostBack('ctl00$ctl00$NestedMaster$PageContent$BasketGrid$ctl58$DeleteItemButton','')" TargetMode="External"/><Relationship Id="rId4" Type="http://schemas.openxmlformats.org/officeDocument/2006/relationships/hyperlink" Target="https://www.uuabookstore.org/Sacred-Stories-P17268.aspx?ItemId=478528" TargetMode="External"/><Relationship Id="rId180" Type="http://schemas.openxmlformats.org/officeDocument/2006/relationships/hyperlink" Target="javascript:__doPostBack('ctl00$ctl00$NestedMaster$PageContent$BasketGrid$ctl27$SaveItemButton','')" TargetMode="External"/><Relationship Id="rId215" Type="http://schemas.openxmlformats.org/officeDocument/2006/relationships/hyperlink" Target="javascript:__doPostBack('ctl00$ctl00$NestedMaster$PageContent$BasketGrid$ctl32$SaveItemButton','')" TargetMode="External"/><Relationship Id="rId236" Type="http://schemas.openxmlformats.org/officeDocument/2006/relationships/hyperlink" Target="javascript:__doPostBack('ctl00$ctl00$NestedMaster$PageContent$BasketGrid$ctl35$SaveItemButton','')" TargetMode="External"/><Relationship Id="rId257" Type="http://schemas.openxmlformats.org/officeDocument/2006/relationships/hyperlink" Target="javascript:__doPostBack('ctl00$ctl00$NestedMaster$PageContent$BasketGrid$ctl38$SaveItemButton','')" TargetMode="External"/><Relationship Id="rId278" Type="http://schemas.openxmlformats.org/officeDocument/2006/relationships/hyperlink" Target="javascript:__doPostBack('ctl00$ctl00$NestedMaster$PageContent$BasketGrid$ctl41$SaveItemButton','')" TargetMode="External"/><Relationship Id="rId401" Type="http://schemas.openxmlformats.org/officeDocument/2006/relationships/theme" Target="theme/theme1.xml"/><Relationship Id="rId303" Type="http://schemas.openxmlformats.org/officeDocument/2006/relationships/hyperlink" Target="https://www.uuabookstore.org/Reclaiming-Prophetic-Witness-P17834.aspx?ItemId=478572" TargetMode="External"/><Relationship Id="rId42" Type="http://schemas.openxmlformats.org/officeDocument/2006/relationships/hyperlink" Target="javascript:__doPostBack('ctl00$ctl00$NestedMaster$PageContent$BasketGrid$ctl07$SaveItemButton','')" TargetMode="External"/><Relationship Id="rId84" Type="http://schemas.openxmlformats.org/officeDocument/2006/relationships/hyperlink" Target="javascript:__doPostBack('ctl00$ctl00$NestedMaster$PageContent$BasketGrid$ctl13$SaveItemButton','')" TargetMode="External"/><Relationship Id="rId138" Type="http://schemas.openxmlformats.org/officeDocument/2006/relationships/hyperlink" Target="https://www.uuabookstore.org/Guns-Dont-Kill-People-People-Kill-People-P18007.aspx?ItemId=478548" TargetMode="External"/><Relationship Id="rId345" Type="http://schemas.openxmlformats.org/officeDocument/2006/relationships/hyperlink" Target="https://www.uuabookstore.org/Cultivating-Empathy-P17887.aspx?ItemId=478584" TargetMode="External"/><Relationship Id="rId387" Type="http://schemas.openxmlformats.org/officeDocument/2006/relationships/image" Target="media/image108.jpeg"/><Relationship Id="rId191" Type="http://schemas.openxmlformats.org/officeDocument/2006/relationships/hyperlink" Target="https://www.uuabookstore.org/Billionaires-Ball-P17321.aspx?ItemId=478556" TargetMode="External"/><Relationship Id="rId205" Type="http://schemas.openxmlformats.org/officeDocument/2006/relationships/hyperlink" Target="https://www.uuabookstore.org/History-Teaches-Us-to-Resist-P18463.aspx?ItemId=478558" TargetMode="External"/><Relationship Id="rId247" Type="http://schemas.openxmlformats.org/officeDocument/2006/relationships/hyperlink" Target="https://www.uuabookstore.org/Nothing-Gold-Can-Stay-P17551.aspx?ItemId=478564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3965</Words>
  <Characters>22604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ead</dc:creator>
  <cp:keywords/>
  <dc:description/>
  <cp:lastModifiedBy>Steven Mead</cp:lastModifiedBy>
  <cp:revision>1</cp:revision>
  <dcterms:created xsi:type="dcterms:W3CDTF">2019-08-21T15:56:00Z</dcterms:created>
  <dcterms:modified xsi:type="dcterms:W3CDTF">2019-08-21T15:58:00Z</dcterms:modified>
</cp:coreProperties>
</file>